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3D998D" w14:textId="4D85E88B" w:rsidR="009D0742" w:rsidRPr="00952388" w:rsidRDefault="00F26502" w:rsidP="00F72D2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52388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BA58BE" w:rsidRPr="00952388">
        <w:rPr>
          <w:rFonts w:ascii="Times New Roman" w:hAnsi="Times New Roman" w:cs="Times New Roman"/>
          <w:b/>
          <w:bCs/>
          <w:sz w:val="24"/>
          <w:szCs w:val="24"/>
        </w:rPr>
        <w:t>Impact of</w:t>
      </w:r>
      <w:r w:rsidR="0082710E">
        <w:rPr>
          <w:rFonts w:ascii="Times New Roman" w:hAnsi="Times New Roman" w:cs="Times New Roman"/>
          <w:b/>
          <w:bCs/>
          <w:sz w:val="24"/>
          <w:szCs w:val="24"/>
        </w:rPr>
        <w:t xml:space="preserve"> Rising Commodities Prices due to</w:t>
      </w:r>
      <w:r w:rsidR="00BA58BE" w:rsidRPr="0095238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64257" w:rsidRPr="00952388">
        <w:rPr>
          <w:rFonts w:ascii="Times New Roman" w:hAnsi="Times New Roman" w:cs="Times New Roman"/>
          <w:b/>
          <w:bCs/>
          <w:sz w:val="24"/>
          <w:szCs w:val="24"/>
        </w:rPr>
        <w:t>Russia-</w:t>
      </w:r>
      <w:r w:rsidR="00482349" w:rsidRPr="00952388">
        <w:rPr>
          <w:rFonts w:ascii="Times New Roman" w:hAnsi="Times New Roman" w:cs="Times New Roman"/>
          <w:b/>
          <w:bCs/>
          <w:sz w:val="24"/>
          <w:szCs w:val="24"/>
        </w:rPr>
        <w:t xml:space="preserve">Ukraine </w:t>
      </w:r>
      <w:r w:rsidR="00583F93" w:rsidRPr="00952388">
        <w:rPr>
          <w:rFonts w:ascii="Times New Roman" w:hAnsi="Times New Roman" w:cs="Times New Roman"/>
          <w:b/>
          <w:bCs/>
          <w:sz w:val="24"/>
          <w:szCs w:val="24"/>
        </w:rPr>
        <w:t xml:space="preserve">War </w:t>
      </w:r>
      <w:r w:rsidR="00AA2A56" w:rsidRPr="00952388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="00120524" w:rsidRPr="00952388">
        <w:rPr>
          <w:rFonts w:ascii="Times New Roman" w:hAnsi="Times New Roman" w:cs="Times New Roman"/>
          <w:b/>
          <w:bCs/>
          <w:sz w:val="24"/>
          <w:szCs w:val="24"/>
        </w:rPr>
        <w:t>Government and Non-Government Employees</w:t>
      </w:r>
      <w:r w:rsidRPr="00952388">
        <w:rPr>
          <w:rFonts w:ascii="Times New Roman" w:hAnsi="Times New Roman" w:cs="Times New Roman"/>
          <w:b/>
          <w:bCs/>
          <w:sz w:val="24"/>
          <w:szCs w:val="24"/>
        </w:rPr>
        <w:t>”</w:t>
      </w:r>
    </w:p>
    <w:p w14:paraId="636341E1" w14:textId="77777777" w:rsidR="00841D30" w:rsidRPr="00952388" w:rsidRDefault="00841D30" w:rsidP="009D0742">
      <w:pPr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203386" w14:textId="69119A8F" w:rsidR="00120524" w:rsidRPr="00952388" w:rsidRDefault="00120524" w:rsidP="009D0742">
      <w:pPr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52388">
        <w:rPr>
          <w:rFonts w:ascii="Times New Roman" w:hAnsi="Times New Roman" w:cs="Times New Roman"/>
          <w:b/>
          <w:bCs/>
          <w:sz w:val="24"/>
          <w:szCs w:val="24"/>
        </w:rPr>
        <w:t>Research Questionnaires</w:t>
      </w:r>
    </w:p>
    <w:p w14:paraId="525C0F7F" w14:textId="77777777" w:rsidR="000C1BA2" w:rsidRPr="00952388" w:rsidRDefault="000C1BA2" w:rsidP="009D0742">
      <w:pPr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2F25339" w14:textId="17BCAE37" w:rsidR="000C1BA2" w:rsidRPr="00952388" w:rsidRDefault="00F261D8" w:rsidP="005B541F">
      <w:pPr>
        <w:rPr>
          <w:rFonts w:ascii="Times New Roman" w:hAnsi="Times New Roman" w:cs="Times New Roman"/>
        </w:rPr>
      </w:pPr>
      <w:r w:rsidRPr="00952388">
        <w:rPr>
          <w:rFonts w:ascii="Times New Roman" w:hAnsi="Times New Roman" w:cs="Times New Roman"/>
        </w:rPr>
        <w:t>Dear Participant,</w:t>
      </w:r>
    </w:p>
    <w:p w14:paraId="1C4F7A9E" w14:textId="52191EF0" w:rsidR="00200205" w:rsidRPr="00952388" w:rsidRDefault="00200205" w:rsidP="005B541F">
      <w:pPr>
        <w:rPr>
          <w:rFonts w:ascii="Times New Roman" w:hAnsi="Times New Roman" w:cs="Times New Roman"/>
        </w:rPr>
      </w:pPr>
      <w:r w:rsidRPr="00952388">
        <w:rPr>
          <w:rFonts w:ascii="Times New Roman" w:hAnsi="Times New Roman" w:cs="Times New Roman"/>
        </w:rPr>
        <w:t xml:space="preserve">It is my pleasure to inform you that I am </w:t>
      </w:r>
      <w:r w:rsidR="00163C3B" w:rsidRPr="00952388">
        <w:rPr>
          <w:rFonts w:ascii="Times New Roman" w:hAnsi="Times New Roman" w:cs="Times New Roman"/>
        </w:rPr>
        <w:t>undertaking a survey titled “</w:t>
      </w:r>
      <w:r w:rsidR="001833E4" w:rsidRPr="00952388">
        <w:rPr>
          <w:rFonts w:ascii="Times New Roman" w:hAnsi="Times New Roman" w:cs="Times New Roman"/>
        </w:rPr>
        <w:t>I</w:t>
      </w:r>
      <w:r w:rsidR="00B4573F" w:rsidRPr="00952388">
        <w:rPr>
          <w:rFonts w:ascii="Times New Roman" w:hAnsi="Times New Roman" w:cs="Times New Roman"/>
        </w:rPr>
        <w:t xml:space="preserve">mpact of Rising Commodities </w:t>
      </w:r>
      <w:r w:rsidR="0082710E">
        <w:rPr>
          <w:rFonts w:ascii="Times New Roman" w:hAnsi="Times New Roman" w:cs="Times New Roman"/>
        </w:rPr>
        <w:t xml:space="preserve">Prices </w:t>
      </w:r>
      <w:r w:rsidR="00B4573F" w:rsidRPr="00952388">
        <w:rPr>
          <w:rFonts w:ascii="Times New Roman" w:hAnsi="Times New Roman" w:cs="Times New Roman"/>
        </w:rPr>
        <w:t>due to Russia-</w:t>
      </w:r>
      <w:r w:rsidR="000A1FEF" w:rsidRPr="00952388">
        <w:rPr>
          <w:rFonts w:ascii="Times New Roman" w:hAnsi="Times New Roman" w:cs="Times New Roman"/>
        </w:rPr>
        <w:t>Ukraine War on Government and Non-governme</w:t>
      </w:r>
      <w:r w:rsidR="00B777D1" w:rsidRPr="00952388">
        <w:rPr>
          <w:rFonts w:ascii="Times New Roman" w:hAnsi="Times New Roman" w:cs="Times New Roman"/>
        </w:rPr>
        <w:t xml:space="preserve">nt Employees”. </w:t>
      </w:r>
      <w:r w:rsidR="00EC095F" w:rsidRPr="00952388">
        <w:rPr>
          <w:rFonts w:ascii="Times New Roman" w:hAnsi="Times New Roman" w:cs="Times New Roman"/>
        </w:rPr>
        <w:t xml:space="preserve">This survey aims to gather your views on how </w:t>
      </w:r>
      <w:r w:rsidR="00C45D60" w:rsidRPr="00952388">
        <w:rPr>
          <w:rFonts w:ascii="Times New Roman" w:hAnsi="Times New Roman" w:cs="Times New Roman"/>
        </w:rPr>
        <w:t xml:space="preserve">the </w:t>
      </w:r>
      <w:r w:rsidR="00575E89" w:rsidRPr="00952388">
        <w:rPr>
          <w:rFonts w:ascii="Times New Roman" w:hAnsi="Times New Roman" w:cs="Times New Roman"/>
        </w:rPr>
        <w:t xml:space="preserve">Russia-Ukraine war might impact on </w:t>
      </w:r>
      <w:r w:rsidR="006B0764" w:rsidRPr="00952388">
        <w:rPr>
          <w:rFonts w:ascii="Times New Roman" w:hAnsi="Times New Roman" w:cs="Times New Roman"/>
        </w:rPr>
        <w:t>commodities among employees.</w:t>
      </w:r>
      <w:r w:rsidR="00522D3C" w:rsidRPr="00952388">
        <w:rPr>
          <w:rFonts w:ascii="Times New Roman" w:hAnsi="Times New Roman" w:cs="Times New Roman"/>
        </w:rPr>
        <w:t xml:space="preserve"> Your contribution in the survey </w:t>
      </w:r>
      <w:r w:rsidR="00B13F15" w:rsidRPr="00952388">
        <w:rPr>
          <w:rFonts w:ascii="Times New Roman" w:hAnsi="Times New Roman" w:cs="Times New Roman"/>
        </w:rPr>
        <w:t xml:space="preserve">will highly be appreciated. Any personal information </w:t>
      </w:r>
      <w:r w:rsidR="000D3070" w:rsidRPr="00952388">
        <w:rPr>
          <w:rFonts w:ascii="Times New Roman" w:hAnsi="Times New Roman" w:cs="Times New Roman"/>
        </w:rPr>
        <w:t xml:space="preserve">gathered for the purpose of the survey </w:t>
      </w:r>
      <w:r w:rsidR="00312BBB" w:rsidRPr="00952388">
        <w:rPr>
          <w:rFonts w:ascii="Times New Roman" w:hAnsi="Times New Roman" w:cs="Times New Roman"/>
        </w:rPr>
        <w:t>will be remained COMPLETELY CONFIDENTIAL.</w:t>
      </w:r>
    </w:p>
    <w:p w14:paraId="3B16E9F1" w14:textId="77777777" w:rsidR="000C1BA2" w:rsidRPr="00952388" w:rsidRDefault="000C1BA2" w:rsidP="009D0742">
      <w:pPr>
        <w:ind w:left="288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54212" w14:textId="2A2E96EE" w:rsidR="002625C0" w:rsidRPr="00952388" w:rsidRDefault="007834B1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Serial No: ______</w:t>
      </w:r>
    </w:p>
    <w:p w14:paraId="66110F91" w14:textId="5860FC4E" w:rsidR="00AF0A8E" w:rsidRPr="00952388" w:rsidRDefault="00ED4882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1. </w:t>
      </w:r>
      <w:r w:rsidR="00742407" w:rsidRPr="00952388">
        <w:rPr>
          <w:rFonts w:ascii="Times New Roman" w:hAnsi="Times New Roman" w:cs="Times New Roman"/>
          <w:sz w:val="24"/>
          <w:szCs w:val="24"/>
        </w:rPr>
        <w:t>Age</w:t>
      </w:r>
      <w:r w:rsidR="00063D60" w:rsidRPr="0095238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E68BE2C" w14:textId="77777777" w:rsidR="00A7469F" w:rsidRPr="00952388" w:rsidRDefault="00295E5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</w:t>
      </w:r>
      <w:r w:rsidR="00AF0A8E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6F0E8D" w:rsidRPr="00952388">
        <w:rPr>
          <w:rFonts w:ascii="Times New Roman" w:hAnsi="Times New Roman" w:cs="Times New Roman"/>
          <w:sz w:val="24"/>
          <w:szCs w:val="24"/>
        </w:rPr>
        <w:t xml:space="preserve">less than </w:t>
      </w:r>
      <w:r w:rsidR="00AF0A8E" w:rsidRPr="00952388">
        <w:rPr>
          <w:rFonts w:ascii="Times New Roman" w:hAnsi="Times New Roman" w:cs="Times New Roman"/>
          <w:sz w:val="24"/>
          <w:szCs w:val="24"/>
        </w:rPr>
        <w:t>30</w:t>
      </w:r>
      <w:r w:rsidR="00C43E4B" w:rsidRPr="00952388">
        <w:rPr>
          <w:rFonts w:ascii="Times New Roman" w:hAnsi="Times New Roman" w:cs="Times New Roman"/>
          <w:sz w:val="24"/>
          <w:szCs w:val="24"/>
        </w:rPr>
        <w:t xml:space="preserve"> years</w:t>
      </w:r>
      <w:r w:rsidR="00AF0A8E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ED4970" w:rsidRPr="00952388">
        <w:rPr>
          <w:rFonts w:ascii="Times New Roman" w:hAnsi="Times New Roman" w:cs="Times New Roman"/>
          <w:sz w:val="24"/>
          <w:szCs w:val="24"/>
        </w:rPr>
        <w:t xml:space="preserve">          b. 31-40</w:t>
      </w:r>
      <w:r w:rsidR="006F0E8D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C43E4B" w:rsidRPr="00952388">
        <w:rPr>
          <w:rFonts w:ascii="Times New Roman" w:hAnsi="Times New Roman" w:cs="Times New Roman"/>
          <w:sz w:val="24"/>
          <w:szCs w:val="24"/>
        </w:rPr>
        <w:t xml:space="preserve">years </w:t>
      </w:r>
      <w:r w:rsidR="006F0E8D" w:rsidRPr="00952388">
        <w:rPr>
          <w:rFonts w:ascii="Times New Roman" w:hAnsi="Times New Roman" w:cs="Times New Roman"/>
          <w:sz w:val="24"/>
          <w:szCs w:val="24"/>
        </w:rPr>
        <w:t xml:space="preserve">              c. </w:t>
      </w:r>
      <w:r w:rsidR="005F683F" w:rsidRPr="00952388">
        <w:rPr>
          <w:rFonts w:ascii="Times New Roman" w:hAnsi="Times New Roman" w:cs="Times New Roman"/>
          <w:sz w:val="24"/>
          <w:szCs w:val="24"/>
        </w:rPr>
        <w:t>41-50</w:t>
      </w:r>
      <w:r w:rsidR="00C43E4B" w:rsidRPr="00952388">
        <w:rPr>
          <w:rFonts w:ascii="Times New Roman" w:hAnsi="Times New Roman" w:cs="Times New Roman"/>
          <w:sz w:val="24"/>
          <w:szCs w:val="24"/>
        </w:rPr>
        <w:t xml:space="preserve"> years</w:t>
      </w:r>
      <w:r w:rsidR="005F683F" w:rsidRPr="00952388">
        <w:rPr>
          <w:rFonts w:ascii="Times New Roman" w:hAnsi="Times New Roman" w:cs="Times New Roman"/>
          <w:sz w:val="24"/>
          <w:szCs w:val="24"/>
        </w:rPr>
        <w:t xml:space="preserve">                  d. above 50</w:t>
      </w:r>
      <w:r w:rsidR="00C43E4B" w:rsidRPr="00952388">
        <w:rPr>
          <w:rFonts w:ascii="Times New Roman" w:hAnsi="Times New Roman" w:cs="Times New Roman"/>
          <w:sz w:val="24"/>
          <w:szCs w:val="24"/>
        </w:rPr>
        <w:t xml:space="preserve"> years</w:t>
      </w:r>
    </w:p>
    <w:p w14:paraId="48CD5794" w14:textId="772A3B37" w:rsidR="002625C0" w:rsidRPr="00952388" w:rsidRDefault="00C40B23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.</w:t>
      </w:r>
      <w:r w:rsidR="0067600E" w:rsidRPr="00952388">
        <w:rPr>
          <w:rFonts w:ascii="Times New Roman" w:hAnsi="Times New Roman" w:cs="Times New Roman"/>
          <w:sz w:val="24"/>
          <w:szCs w:val="24"/>
        </w:rPr>
        <w:t xml:space="preserve"> Gender:</w:t>
      </w:r>
    </w:p>
    <w:p w14:paraId="74863EC0" w14:textId="46ABAA00" w:rsidR="000A1CB3" w:rsidRPr="00952388" w:rsidRDefault="00F646E5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Male                 b. Female                  </w:t>
      </w:r>
      <w:r w:rsidR="00FD3EEF" w:rsidRPr="00952388">
        <w:rPr>
          <w:rFonts w:ascii="Times New Roman" w:hAnsi="Times New Roman" w:cs="Times New Roman"/>
          <w:sz w:val="24"/>
          <w:szCs w:val="24"/>
        </w:rPr>
        <w:t>c. Other</w:t>
      </w:r>
      <w:r w:rsidR="00147690" w:rsidRPr="00952388">
        <w:rPr>
          <w:rFonts w:ascii="Times New Roman" w:hAnsi="Times New Roman" w:cs="Times New Roman"/>
          <w:sz w:val="24"/>
          <w:szCs w:val="24"/>
        </w:rPr>
        <w:t>s</w:t>
      </w:r>
    </w:p>
    <w:p w14:paraId="61F56BCF" w14:textId="3BA2FF55" w:rsidR="00FD3EEF" w:rsidRPr="00952388" w:rsidRDefault="00FD3EEF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3. </w:t>
      </w:r>
      <w:r w:rsidR="0067600E" w:rsidRPr="00952388">
        <w:rPr>
          <w:rFonts w:ascii="Times New Roman" w:hAnsi="Times New Roman" w:cs="Times New Roman"/>
          <w:sz w:val="24"/>
          <w:szCs w:val="24"/>
        </w:rPr>
        <w:t>Job status:</w:t>
      </w:r>
    </w:p>
    <w:p w14:paraId="08362552" w14:textId="6CF92A5D" w:rsidR="00B5206D" w:rsidRPr="00952388" w:rsidRDefault="003462C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</w:t>
      </w:r>
      <w:r w:rsidR="00614663" w:rsidRPr="00952388">
        <w:rPr>
          <w:rFonts w:ascii="Times New Roman" w:hAnsi="Times New Roman" w:cs="Times New Roman"/>
          <w:sz w:val="24"/>
          <w:szCs w:val="24"/>
        </w:rPr>
        <w:t xml:space="preserve">Government              </w:t>
      </w:r>
      <w:r w:rsidR="00147690" w:rsidRPr="00952388">
        <w:rPr>
          <w:rFonts w:ascii="Times New Roman" w:hAnsi="Times New Roman" w:cs="Times New Roman"/>
          <w:sz w:val="24"/>
          <w:szCs w:val="24"/>
        </w:rPr>
        <w:t xml:space="preserve">b. </w:t>
      </w:r>
      <w:proofErr w:type="gramStart"/>
      <w:r w:rsidR="00147690" w:rsidRPr="00952388">
        <w:rPr>
          <w:rFonts w:ascii="Times New Roman" w:hAnsi="Times New Roman" w:cs="Times New Roman"/>
          <w:sz w:val="24"/>
          <w:szCs w:val="24"/>
        </w:rPr>
        <w:t>Non-government</w:t>
      </w:r>
      <w:proofErr w:type="gramEnd"/>
      <w:r w:rsidR="00147690" w:rsidRPr="00952388">
        <w:rPr>
          <w:rFonts w:ascii="Times New Roman" w:hAnsi="Times New Roman" w:cs="Times New Roman"/>
          <w:sz w:val="24"/>
          <w:szCs w:val="24"/>
        </w:rPr>
        <w:t xml:space="preserve">                   </w:t>
      </w:r>
    </w:p>
    <w:p w14:paraId="4C8F8EDD" w14:textId="3A689AA3" w:rsidR="00E65552" w:rsidRPr="00952388" w:rsidRDefault="00126E8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4.</w:t>
      </w:r>
      <w:r w:rsidR="0067600E" w:rsidRPr="00952388">
        <w:rPr>
          <w:rFonts w:ascii="Times New Roman" w:hAnsi="Times New Roman" w:cs="Times New Roman"/>
          <w:sz w:val="24"/>
          <w:szCs w:val="24"/>
        </w:rPr>
        <w:t xml:space="preserve"> Number of </w:t>
      </w:r>
      <w:r w:rsidR="000B50CD" w:rsidRPr="00952388">
        <w:rPr>
          <w:rFonts w:ascii="Times New Roman" w:hAnsi="Times New Roman" w:cs="Times New Roman"/>
          <w:sz w:val="24"/>
          <w:szCs w:val="24"/>
        </w:rPr>
        <w:t>family members:</w:t>
      </w:r>
    </w:p>
    <w:p w14:paraId="41182A8A" w14:textId="5610AFCC" w:rsidR="001B0AC6" w:rsidRPr="00952388" w:rsidRDefault="001B0AC6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2              b. </w:t>
      </w:r>
      <w:r w:rsidR="00213329" w:rsidRPr="00952388">
        <w:rPr>
          <w:rFonts w:ascii="Times New Roman" w:hAnsi="Times New Roman" w:cs="Times New Roman"/>
          <w:sz w:val="24"/>
          <w:szCs w:val="24"/>
        </w:rPr>
        <w:t>3</w:t>
      </w:r>
      <w:r w:rsidRPr="00952388">
        <w:rPr>
          <w:rFonts w:ascii="Times New Roman" w:hAnsi="Times New Roman" w:cs="Times New Roman"/>
          <w:sz w:val="24"/>
          <w:szCs w:val="24"/>
        </w:rPr>
        <w:t xml:space="preserve">            c. </w:t>
      </w:r>
      <w:r w:rsidR="00213329" w:rsidRPr="00952388">
        <w:rPr>
          <w:rFonts w:ascii="Times New Roman" w:hAnsi="Times New Roman" w:cs="Times New Roman"/>
          <w:sz w:val="24"/>
          <w:szCs w:val="24"/>
        </w:rPr>
        <w:t>4</w:t>
      </w:r>
      <w:r w:rsidRPr="00952388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F6723" w:rsidRPr="00952388">
        <w:rPr>
          <w:rFonts w:ascii="Times New Roman" w:hAnsi="Times New Roman" w:cs="Times New Roman"/>
          <w:sz w:val="24"/>
          <w:szCs w:val="24"/>
        </w:rPr>
        <w:t xml:space="preserve">d.  more than </w:t>
      </w:r>
      <w:r w:rsidR="00213329" w:rsidRPr="00952388">
        <w:rPr>
          <w:rFonts w:ascii="Times New Roman" w:hAnsi="Times New Roman" w:cs="Times New Roman"/>
          <w:sz w:val="24"/>
          <w:szCs w:val="24"/>
        </w:rPr>
        <w:t>4</w:t>
      </w:r>
    </w:p>
    <w:p w14:paraId="48901508" w14:textId="48371501" w:rsidR="001F6723" w:rsidRPr="00952388" w:rsidRDefault="00A67731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5. </w:t>
      </w:r>
      <w:r w:rsidR="009F2837" w:rsidRPr="00952388">
        <w:rPr>
          <w:rFonts w:ascii="Times New Roman" w:hAnsi="Times New Roman" w:cs="Times New Roman"/>
          <w:sz w:val="24"/>
          <w:szCs w:val="24"/>
        </w:rPr>
        <w:t>Number of earning members in your family:</w:t>
      </w:r>
    </w:p>
    <w:p w14:paraId="76F05D91" w14:textId="774713EA" w:rsidR="008D0AF5" w:rsidRPr="00952388" w:rsidRDefault="008D0AF5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1            </w:t>
      </w:r>
      <w:r w:rsidR="00E71B18" w:rsidRPr="00952388">
        <w:rPr>
          <w:rFonts w:ascii="Times New Roman" w:hAnsi="Times New Roman" w:cs="Times New Roman"/>
          <w:sz w:val="24"/>
          <w:szCs w:val="24"/>
        </w:rPr>
        <w:t xml:space="preserve">   </w:t>
      </w:r>
      <w:r w:rsidRPr="00952388">
        <w:rPr>
          <w:rFonts w:ascii="Times New Roman" w:hAnsi="Times New Roman" w:cs="Times New Roman"/>
          <w:sz w:val="24"/>
          <w:szCs w:val="24"/>
        </w:rPr>
        <w:t>b.</w:t>
      </w:r>
      <w:r w:rsidR="00E71B18" w:rsidRPr="00952388">
        <w:rPr>
          <w:rFonts w:ascii="Times New Roman" w:hAnsi="Times New Roman" w:cs="Times New Roman"/>
          <w:sz w:val="24"/>
          <w:szCs w:val="24"/>
        </w:rPr>
        <w:t xml:space="preserve"> 2               c. </w:t>
      </w:r>
      <w:r w:rsidR="006D6E96" w:rsidRPr="00952388">
        <w:rPr>
          <w:rFonts w:ascii="Times New Roman" w:hAnsi="Times New Roman" w:cs="Times New Roman"/>
          <w:sz w:val="24"/>
          <w:szCs w:val="24"/>
        </w:rPr>
        <w:t xml:space="preserve">more than </w:t>
      </w:r>
      <w:r w:rsidR="004407BF" w:rsidRPr="00952388">
        <w:rPr>
          <w:rFonts w:ascii="Times New Roman" w:hAnsi="Times New Roman" w:cs="Times New Roman"/>
          <w:sz w:val="24"/>
          <w:szCs w:val="24"/>
        </w:rPr>
        <w:t>2</w:t>
      </w:r>
    </w:p>
    <w:p w14:paraId="61955D64" w14:textId="2A98EFDF" w:rsidR="006F0798" w:rsidRPr="00952388" w:rsidRDefault="00FF776A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6</w:t>
      </w:r>
      <w:r w:rsidR="0063648B" w:rsidRPr="00952388">
        <w:rPr>
          <w:rFonts w:ascii="Times New Roman" w:hAnsi="Times New Roman" w:cs="Times New Roman"/>
          <w:sz w:val="24"/>
          <w:szCs w:val="24"/>
        </w:rPr>
        <w:t>.</w:t>
      </w:r>
      <w:r w:rsidR="009F2837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2B6470" w:rsidRPr="00952388">
        <w:rPr>
          <w:rFonts w:ascii="Times New Roman" w:hAnsi="Times New Roman" w:cs="Times New Roman"/>
          <w:sz w:val="24"/>
          <w:szCs w:val="24"/>
        </w:rPr>
        <w:t>Monthly income:</w:t>
      </w:r>
    </w:p>
    <w:p w14:paraId="46C6697A" w14:textId="36734FDC" w:rsidR="004407BF" w:rsidRPr="00952388" w:rsidRDefault="003778AD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</w:t>
      </w:r>
      <w:r w:rsidR="00B564D5" w:rsidRPr="00952388">
        <w:rPr>
          <w:rFonts w:ascii="Times New Roman" w:hAnsi="Times New Roman" w:cs="Times New Roman"/>
          <w:sz w:val="24"/>
          <w:szCs w:val="24"/>
        </w:rPr>
        <w:t>below 20,000 Tk             b</w:t>
      </w:r>
      <w:r w:rsidR="00CA7682" w:rsidRPr="00952388">
        <w:rPr>
          <w:rFonts w:ascii="Times New Roman" w:hAnsi="Times New Roman" w:cs="Times New Roman"/>
          <w:sz w:val="24"/>
          <w:szCs w:val="24"/>
        </w:rPr>
        <w:t>. 2</w:t>
      </w:r>
      <w:r w:rsidR="004407BF" w:rsidRPr="00952388">
        <w:rPr>
          <w:rFonts w:ascii="Times New Roman" w:hAnsi="Times New Roman" w:cs="Times New Roman"/>
          <w:sz w:val="24"/>
          <w:szCs w:val="24"/>
        </w:rPr>
        <w:t>0</w:t>
      </w:r>
      <w:r w:rsidR="00CA7682" w:rsidRPr="00952388">
        <w:rPr>
          <w:rFonts w:ascii="Times New Roman" w:hAnsi="Times New Roman" w:cs="Times New Roman"/>
          <w:sz w:val="24"/>
          <w:szCs w:val="24"/>
        </w:rPr>
        <w:t>-</w:t>
      </w:r>
      <w:r w:rsidR="00832BB8" w:rsidRPr="00952388">
        <w:rPr>
          <w:rFonts w:ascii="Times New Roman" w:hAnsi="Times New Roman" w:cs="Times New Roman"/>
          <w:sz w:val="24"/>
          <w:szCs w:val="24"/>
        </w:rPr>
        <w:t xml:space="preserve"> 35,000 Tk             c. </w:t>
      </w:r>
      <w:r w:rsidR="00907025" w:rsidRPr="00952388">
        <w:rPr>
          <w:rFonts w:ascii="Times New Roman" w:hAnsi="Times New Roman" w:cs="Times New Roman"/>
          <w:sz w:val="24"/>
          <w:szCs w:val="24"/>
        </w:rPr>
        <w:t>3</w:t>
      </w:r>
      <w:r w:rsidR="004407BF" w:rsidRPr="00952388">
        <w:rPr>
          <w:rFonts w:ascii="Times New Roman" w:hAnsi="Times New Roman" w:cs="Times New Roman"/>
          <w:sz w:val="24"/>
          <w:szCs w:val="24"/>
        </w:rPr>
        <w:t>5</w:t>
      </w:r>
      <w:r w:rsidR="00907025" w:rsidRPr="00952388">
        <w:rPr>
          <w:rFonts w:ascii="Times New Roman" w:hAnsi="Times New Roman" w:cs="Times New Roman"/>
          <w:sz w:val="24"/>
          <w:szCs w:val="24"/>
        </w:rPr>
        <w:t xml:space="preserve"> – 50,000 Tk           </w:t>
      </w:r>
      <w:r w:rsidR="00741456" w:rsidRPr="00952388">
        <w:rPr>
          <w:rFonts w:ascii="Times New Roman" w:hAnsi="Times New Roman" w:cs="Times New Roman"/>
          <w:sz w:val="24"/>
          <w:szCs w:val="24"/>
        </w:rPr>
        <w:t xml:space="preserve">d. </w:t>
      </w:r>
      <w:r w:rsidR="004407BF" w:rsidRPr="00952388">
        <w:rPr>
          <w:rFonts w:ascii="Times New Roman" w:hAnsi="Times New Roman" w:cs="Times New Roman"/>
          <w:sz w:val="24"/>
          <w:szCs w:val="24"/>
        </w:rPr>
        <w:t>50</w:t>
      </w:r>
      <w:r w:rsidR="00852055">
        <w:rPr>
          <w:rFonts w:ascii="Times New Roman" w:hAnsi="Times New Roman" w:cs="Times New Roman"/>
          <w:sz w:val="24"/>
          <w:szCs w:val="24"/>
        </w:rPr>
        <w:t>,</w:t>
      </w:r>
      <w:r w:rsidR="004407BF" w:rsidRPr="00952388">
        <w:rPr>
          <w:rFonts w:ascii="Times New Roman" w:hAnsi="Times New Roman" w:cs="Times New Roman"/>
          <w:sz w:val="24"/>
          <w:szCs w:val="24"/>
        </w:rPr>
        <w:t>000-75</w:t>
      </w:r>
      <w:r w:rsidR="00852055">
        <w:rPr>
          <w:rFonts w:ascii="Times New Roman" w:hAnsi="Times New Roman" w:cs="Times New Roman"/>
          <w:sz w:val="24"/>
          <w:szCs w:val="24"/>
        </w:rPr>
        <w:t>,</w:t>
      </w:r>
      <w:r w:rsidR="004407BF" w:rsidRPr="00952388">
        <w:rPr>
          <w:rFonts w:ascii="Times New Roman" w:hAnsi="Times New Roman" w:cs="Times New Roman"/>
          <w:sz w:val="24"/>
          <w:szCs w:val="24"/>
        </w:rPr>
        <w:t xml:space="preserve">000 </w:t>
      </w:r>
      <w:r w:rsidR="002F7F2C" w:rsidRPr="00952388">
        <w:rPr>
          <w:rFonts w:ascii="Times New Roman" w:hAnsi="Times New Roman" w:cs="Times New Roman"/>
          <w:sz w:val="24"/>
          <w:szCs w:val="24"/>
        </w:rPr>
        <w:t>T</w:t>
      </w:r>
      <w:r w:rsidR="004407BF" w:rsidRPr="00952388">
        <w:rPr>
          <w:rFonts w:ascii="Times New Roman" w:hAnsi="Times New Roman" w:cs="Times New Roman"/>
          <w:sz w:val="24"/>
          <w:szCs w:val="24"/>
        </w:rPr>
        <w:t xml:space="preserve">k </w:t>
      </w:r>
    </w:p>
    <w:p w14:paraId="2790FAED" w14:textId="459602FF" w:rsidR="003778AD" w:rsidRPr="00952388" w:rsidRDefault="004407BF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e. </w:t>
      </w:r>
      <w:r w:rsidR="00741456" w:rsidRPr="00952388">
        <w:rPr>
          <w:rFonts w:ascii="Times New Roman" w:hAnsi="Times New Roman" w:cs="Times New Roman"/>
          <w:sz w:val="24"/>
          <w:szCs w:val="24"/>
        </w:rPr>
        <w:t xml:space="preserve">above </w:t>
      </w:r>
      <w:r w:rsidRPr="00952388">
        <w:rPr>
          <w:rFonts w:ascii="Times New Roman" w:hAnsi="Times New Roman" w:cs="Times New Roman"/>
          <w:sz w:val="24"/>
          <w:szCs w:val="24"/>
        </w:rPr>
        <w:t>75</w:t>
      </w:r>
      <w:r w:rsidR="00741456" w:rsidRPr="00952388">
        <w:rPr>
          <w:rFonts w:ascii="Times New Roman" w:hAnsi="Times New Roman" w:cs="Times New Roman"/>
          <w:sz w:val="24"/>
          <w:szCs w:val="24"/>
        </w:rPr>
        <w:t xml:space="preserve">,000 Tk </w:t>
      </w:r>
    </w:p>
    <w:p w14:paraId="7658DFA0" w14:textId="05BFCFF0" w:rsidR="00B86324" w:rsidRPr="00952388" w:rsidRDefault="00FF776A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7</w:t>
      </w:r>
      <w:r w:rsidR="00070751" w:rsidRPr="00952388">
        <w:rPr>
          <w:rFonts w:ascii="Times New Roman" w:hAnsi="Times New Roman" w:cs="Times New Roman"/>
          <w:sz w:val="24"/>
          <w:szCs w:val="24"/>
        </w:rPr>
        <w:t xml:space="preserve">. </w:t>
      </w:r>
      <w:r w:rsidR="00E775F8" w:rsidRPr="00952388">
        <w:rPr>
          <w:rFonts w:ascii="Times New Roman" w:hAnsi="Times New Roman" w:cs="Times New Roman"/>
          <w:sz w:val="24"/>
          <w:szCs w:val="24"/>
        </w:rPr>
        <w:t>M</w:t>
      </w:r>
      <w:r w:rsidR="00070751" w:rsidRPr="00952388">
        <w:rPr>
          <w:rFonts w:ascii="Times New Roman" w:hAnsi="Times New Roman" w:cs="Times New Roman"/>
          <w:sz w:val="24"/>
          <w:szCs w:val="24"/>
        </w:rPr>
        <w:t xml:space="preserve">onthly </w:t>
      </w:r>
      <w:r w:rsidR="006E71D3" w:rsidRPr="00952388">
        <w:rPr>
          <w:rFonts w:ascii="Times New Roman" w:hAnsi="Times New Roman" w:cs="Times New Roman"/>
          <w:sz w:val="24"/>
          <w:szCs w:val="24"/>
        </w:rPr>
        <w:t>expenditure</w:t>
      </w:r>
      <w:r w:rsidR="002B6470" w:rsidRPr="00952388">
        <w:rPr>
          <w:rFonts w:ascii="Times New Roman" w:hAnsi="Times New Roman" w:cs="Times New Roman"/>
          <w:sz w:val="24"/>
          <w:szCs w:val="24"/>
        </w:rPr>
        <w:t>:</w:t>
      </w:r>
      <w:r w:rsidR="00B86324" w:rsidRPr="009523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85354D" w14:textId="29128A21" w:rsidR="00741456" w:rsidRDefault="006E71D3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945100" w:rsidRPr="00952388">
        <w:rPr>
          <w:rFonts w:ascii="Times New Roman" w:hAnsi="Times New Roman" w:cs="Times New Roman"/>
          <w:sz w:val="24"/>
          <w:szCs w:val="24"/>
        </w:rPr>
        <w:t xml:space="preserve">a. </w:t>
      </w:r>
      <w:r w:rsidR="00144BD9" w:rsidRPr="00952388">
        <w:rPr>
          <w:rFonts w:ascii="Times New Roman" w:hAnsi="Times New Roman" w:cs="Times New Roman"/>
          <w:sz w:val="24"/>
          <w:szCs w:val="24"/>
        </w:rPr>
        <w:t xml:space="preserve">below 15,000 Tk           b. </w:t>
      </w:r>
      <w:r w:rsidR="00DC240E" w:rsidRPr="00952388">
        <w:rPr>
          <w:rFonts w:ascii="Times New Roman" w:hAnsi="Times New Roman" w:cs="Times New Roman"/>
          <w:sz w:val="24"/>
          <w:szCs w:val="24"/>
        </w:rPr>
        <w:t>1</w:t>
      </w:r>
      <w:r w:rsidR="007C4B66" w:rsidRPr="00952388">
        <w:rPr>
          <w:rFonts w:ascii="Times New Roman" w:hAnsi="Times New Roman" w:cs="Times New Roman"/>
          <w:sz w:val="24"/>
          <w:szCs w:val="24"/>
        </w:rPr>
        <w:t xml:space="preserve">6 – 30,000 Tk            c. </w:t>
      </w:r>
      <w:r w:rsidR="009C22E4" w:rsidRPr="00952388">
        <w:rPr>
          <w:rFonts w:ascii="Times New Roman" w:hAnsi="Times New Roman" w:cs="Times New Roman"/>
          <w:sz w:val="24"/>
          <w:szCs w:val="24"/>
        </w:rPr>
        <w:t xml:space="preserve">31 </w:t>
      </w:r>
      <w:r w:rsidR="00730AAA" w:rsidRPr="00952388">
        <w:rPr>
          <w:rFonts w:ascii="Times New Roman" w:hAnsi="Times New Roman" w:cs="Times New Roman"/>
          <w:sz w:val="24"/>
          <w:szCs w:val="24"/>
        </w:rPr>
        <w:t>–</w:t>
      </w:r>
      <w:r w:rsidR="009C22E4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730AAA" w:rsidRPr="00952388">
        <w:rPr>
          <w:rFonts w:ascii="Times New Roman" w:hAnsi="Times New Roman" w:cs="Times New Roman"/>
          <w:sz w:val="24"/>
          <w:szCs w:val="24"/>
        </w:rPr>
        <w:t xml:space="preserve">45,000 Tk           </w:t>
      </w:r>
      <w:r w:rsidR="004C002E" w:rsidRPr="00952388">
        <w:rPr>
          <w:rFonts w:ascii="Times New Roman" w:hAnsi="Times New Roman" w:cs="Times New Roman"/>
          <w:sz w:val="24"/>
          <w:szCs w:val="24"/>
        </w:rPr>
        <w:t>d. 45,000</w:t>
      </w:r>
      <w:r w:rsidR="0082710E">
        <w:rPr>
          <w:rFonts w:ascii="Times New Roman" w:hAnsi="Times New Roman" w:cs="Times New Roman"/>
          <w:sz w:val="24"/>
          <w:szCs w:val="24"/>
        </w:rPr>
        <w:t>-70,000</w:t>
      </w:r>
      <w:r w:rsidR="004C002E" w:rsidRPr="00952388">
        <w:rPr>
          <w:rFonts w:ascii="Times New Roman" w:hAnsi="Times New Roman" w:cs="Times New Roman"/>
          <w:sz w:val="24"/>
          <w:szCs w:val="24"/>
        </w:rPr>
        <w:t xml:space="preserve"> Tk</w:t>
      </w:r>
    </w:p>
    <w:p w14:paraId="74DD6D3E" w14:textId="6BD0A972" w:rsidR="0082710E" w:rsidRPr="00952388" w:rsidRDefault="0082710E" w:rsidP="0063648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. above 70,000 Tk</w:t>
      </w:r>
    </w:p>
    <w:p w14:paraId="69DEB3F3" w14:textId="4E1C52B8" w:rsidR="00B9274A" w:rsidRPr="00952388" w:rsidRDefault="00B9274A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8. Monthly </w:t>
      </w:r>
      <w:proofErr w:type="gramStart"/>
      <w:r w:rsidRPr="00952388">
        <w:rPr>
          <w:rFonts w:ascii="Times New Roman" w:hAnsi="Times New Roman" w:cs="Times New Roman"/>
          <w:sz w:val="24"/>
          <w:szCs w:val="24"/>
        </w:rPr>
        <w:t>saving :</w:t>
      </w:r>
      <w:proofErr w:type="gramEnd"/>
    </w:p>
    <w:p w14:paraId="6428E34C" w14:textId="03929EA4" w:rsidR="00B9274A" w:rsidRPr="00952388" w:rsidRDefault="00B9274A" w:rsidP="0063648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lastRenderedPageBreak/>
        <w:t xml:space="preserve">a. Yes            b. No              c. Lacings  </w:t>
      </w:r>
    </w:p>
    <w:p w14:paraId="3EFBD098" w14:textId="77777777" w:rsidR="00952388" w:rsidRDefault="00952388" w:rsidP="005F769E">
      <w:pPr>
        <w:rPr>
          <w:rFonts w:ascii="Times New Roman" w:hAnsi="Times New Roman" w:cs="Times New Roman"/>
          <w:sz w:val="24"/>
          <w:szCs w:val="24"/>
        </w:rPr>
      </w:pPr>
    </w:p>
    <w:p w14:paraId="499D1C9B" w14:textId="3A8FF020" w:rsidR="003E2190" w:rsidRPr="00952388" w:rsidRDefault="000B7F1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9</w:t>
      </w:r>
      <w:r w:rsidR="00EA0924" w:rsidRPr="00952388">
        <w:rPr>
          <w:rFonts w:ascii="Times New Roman" w:hAnsi="Times New Roman" w:cs="Times New Roman"/>
          <w:sz w:val="24"/>
          <w:szCs w:val="24"/>
        </w:rPr>
        <w:t>. Are you aware of Russia-Ukraine war?</w:t>
      </w:r>
    </w:p>
    <w:p w14:paraId="7662252F" w14:textId="485F7B0D" w:rsidR="00EA0924" w:rsidRPr="00952388" w:rsidRDefault="00EE63BB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Yes                  b. No</w:t>
      </w:r>
      <w:r w:rsidR="00E775F8" w:rsidRPr="00952388">
        <w:rPr>
          <w:rFonts w:ascii="Times New Roman" w:hAnsi="Times New Roman" w:cs="Times New Roman"/>
          <w:sz w:val="24"/>
          <w:szCs w:val="24"/>
        </w:rPr>
        <w:t xml:space="preserve">                c. Neutral </w:t>
      </w:r>
    </w:p>
    <w:p w14:paraId="456E5F42" w14:textId="28F73712" w:rsidR="00EE63BB" w:rsidRPr="00952388" w:rsidRDefault="000B7F1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0</w:t>
      </w:r>
      <w:r w:rsidR="00EE63BB" w:rsidRPr="00952388">
        <w:rPr>
          <w:rFonts w:ascii="Times New Roman" w:hAnsi="Times New Roman" w:cs="Times New Roman"/>
          <w:sz w:val="24"/>
          <w:szCs w:val="24"/>
        </w:rPr>
        <w:t>. If</w:t>
      </w:r>
      <w:r w:rsidR="0006363D" w:rsidRPr="00952388">
        <w:rPr>
          <w:rFonts w:ascii="Times New Roman" w:hAnsi="Times New Roman" w:cs="Times New Roman"/>
          <w:sz w:val="24"/>
          <w:szCs w:val="24"/>
        </w:rPr>
        <w:t xml:space="preserve"> yes, then do you think that it</w:t>
      </w:r>
      <w:r w:rsidR="008B0CC1" w:rsidRPr="00952388">
        <w:rPr>
          <w:rFonts w:ascii="Times New Roman" w:hAnsi="Times New Roman" w:cs="Times New Roman"/>
          <w:sz w:val="24"/>
          <w:szCs w:val="24"/>
        </w:rPr>
        <w:t xml:space="preserve"> has</w:t>
      </w:r>
      <w:r w:rsidR="0006363D" w:rsidRPr="00952388">
        <w:rPr>
          <w:rFonts w:ascii="Times New Roman" w:hAnsi="Times New Roman" w:cs="Times New Roman"/>
          <w:sz w:val="24"/>
          <w:szCs w:val="24"/>
        </w:rPr>
        <w:t xml:space="preserve"> ongoing imp</w:t>
      </w:r>
      <w:r w:rsidR="008B0CC1" w:rsidRPr="00952388">
        <w:rPr>
          <w:rFonts w:ascii="Times New Roman" w:hAnsi="Times New Roman" w:cs="Times New Roman"/>
          <w:sz w:val="24"/>
          <w:szCs w:val="24"/>
        </w:rPr>
        <w:t xml:space="preserve">act </w:t>
      </w:r>
      <w:r w:rsidR="00CA3774" w:rsidRPr="00952388">
        <w:rPr>
          <w:rFonts w:ascii="Times New Roman" w:hAnsi="Times New Roman" w:cs="Times New Roman"/>
          <w:sz w:val="24"/>
          <w:szCs w:val="24"/>
        </w:rPr>
        <w:t>on global aff</w:t>
      </w:r>
      <w:r w:rsidR="004D35AB" w:rsidRPr="00952388">
        <w:rPr>
          <w:rFonts w:ascii="Times New Roman" w:hAnsi="Times New Roman" w:cs="Times New Roman"/>
          <w:sz w:val="24"/>
          <w:szCs w:val="24"/>
        </w:rPr>
        <w:t>airs?</w:t>
      </w:r>
    </w:p>
    <w:p w14:paraId="2799EEDA" w14:textId="7B1323FA" w:rsidR="004D35AB" w:rsidRPr="00952388" w:rsidRDefault="004D35AB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Yes                  b.</w:t>
      </w:r>
      <w:r w:rsidR="0091097E" w:rsidRPr="00952388">
        <w:rPr>
          <w:rFonts w:ascii="Times New Roman" w:hAnsi="Times New Roman" w:cs="Times New Roman"/>
          <w:sz w:val="24"/>
          <w:szCs w:val="24"/>
        </w:rPr>
        <w:t xml:space="preserve"> No</w:t>
      </w:r>
      <w:r w:rsidR="00E775F8" w:rsidRPr="00952388">
        <w:rPr>
          <w:rFonts w:ascii="Times New Roman" w:hAnsi="Times New Roman" w:cs="Times New Roman"/>
          <w:sz w:val="24"/>
          <w:szCs w:val="24"/>
        </w:rPr>
        <w:t xml:space="preserve">                 c. Neutral</w:t>
      </w:r>
    </w:p>
    <w:p w14:paraId="6C919E9E" w14:textId="723648D3" w:rsidR="005F769E" w:rsidRPr="00952388" w:rsidRDefault="000775A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1</w:t>
      </w:r>
      <w:r w:rsidR="0091097E" w:rsidRPr="00952388">
        <w:rPr>
          <w:rFonts w:ascii="Times New Roman" w:hAnsi="Times New Roman" w:cs="Times New Roman"/>
          <w:sz w:val="24"/>
          <w:szCs w:val="24"/>
        </w:rPr>
        <w:t>.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 How </w:t>
      </w:r>
      <w:r w:rsidR="00345BA5" w:rsidRPr="00952388">
        <w:rPr>
          <w:rFonts w:ascii="Times New Roman" w:hAnsi="Times New Roman" w:cs="Times New Roman"/>
          <w:sz w:val="24"/>
          <w:szCs w:val="24"/>
        </w:rPr>
        <w:t xml:space="preserve">has 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the Russia-Ukraine war affected </w:t>
      </w:r>
      <w:r w:rsidR="00943D72" w:rsidRPr="00952388">
        <w:rPr>
          <w:rFonts w:ascii="Times New Roman" w:hAnsi="Times New Roman" w:cs="Times New Roman"/>
          <w:sz w:val="24"/>
          <w:szCs w:val="24"/>
        </w:rPr>
        <w:t>commodity prices in the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 overall cost of living?</w:t>
      </w:r>
    </w:p>
    <w:p w14:paraId="0AD453E3" w14:textId="77772E14" w:rsidR="00DF5B9B" w:rsidRPr="00952388" w:rsidRDefault="0051024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Increased inflation       </w:t>
      </w:r>
      <w:r w:rsidR="00BC67FB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Pr="00952388">
        <w:rPr>
          <w:rFonts w:ascii="Times New Roman" w:hAnsi="Times New Roman" w:cs="Times New Roman"/>
          <w:sz w:val="24"/>
          <w:szCs w:val="24"/>
        </w:rPr>
        <w:t xml:space="preserve">   </w:t>
      </w:r>
      <w:r w:rsidR="00BC67FB" w:rsidRPr="00952388">
        <w:rPr>
          <w:rFonts w:ascii="Times New Roman" w:hAnsi="Times New Roman" w:cs="Times New Roman"/>
          <w:sz w:val="24"/>
          <w:szCs w:val="24"/>
        </w:rPr>
        <w:t xml:space="preserve">   </w:t>
      </w:r>
      <w:r w:rsidR="00914292" w:rsidRPr="00952388">
        <w:rPr>
          <w:rFonts w:ascii="Times New Roman" w:hAnsi="Times New Roman" w:cs="Times New Roman"/>
          <w:sz w:val="24"/>
          <w:szCs w:val="24"/>
        </w:rPr>
        <w:t xml:space="preserve">   </w:t>
      </w:r>
      <w:r w:rsidRPr="00952388">
        <w:rPr>
          <w:rFonts w:ascii="Times New Roman" w:hAnsi="Times New Roman" w:cs="Times New Roman"/>
          <w:sz w:val="24"/>
          <w:szCs w:val="24"/>
        </w:rPr>
        <w:t xml:space="preserve">  b. </w:t>
      </w:r>
      <w:r w:rsidR="008D2A8C" w:rsidRPr="00952388">
        <w:rPr>
          <w:rFonts w:ascii="Times New Roman" w:hAnsi="Times New Roman" w:cs="Times New Roman"/>
          <w:sz w:val="24"/>
          <w:szCs w:val="24"/>
        </w:rPr>
        <w:t xml:space="preserve">Higher fuel and energy costs         </w:t>
      </w:r>
      <w:r w:rsidR="00914292" w:rsidRPr="00952388">
        <w:rPr>
          <w:rFonts w:ascii="Times New Roman" w:hAnsi="Times New Roman" w:cs="Times New Roman"/>
          <w:sz w:val="24"/>
          <w:szCs w:val="24"/>
        </w:rPr>
        <w:t xml:space="preserve">   </w:t>
      </w:r>
      <w:r w:rsidR="00BC67FB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8D2A8C" w:rsidRPr="00952388">
        <w:rPr>
          <w:rFonts w:ascii="Times New Roman" w:hAnsi="Times New Roman" w:cs="Times New Roman"/>
          <w:sz w:val="24"/>
          <w:szCs w:val="24"/>
        </w:rPr>
        <w:t xml:space="preserve">c. Food price inflation                </w:t>
      </w:r>
    </w:p>
    <w:p w14:paraId="46E576ED" w14:textId="0C543158" w:rsidR="0051024D" w:rsidRPr="00952388" w:rsidRDefault="005C18D9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Housing market press</w:t>
      </w:r>
      <w:r w:rsidR="00914292" w:rsidRPr="00952388">
        <w:rPr>
          <w:rFonts w:ascii="Times New Roman" w:hAnsi="Times New Roman" w:cs="Times New Roman"/>
          <w:sz w:val="24"/>
          <w:szCs w:val="24"/>
        </w:rPr>
        <w:t xml:space="preserve">ures           </w:t>
      </w:r>
      <w:r w:rsidR="00BC67FB" w:rsidRPr="00952388">
        <w:rPr>
          <w:rFonts w:ascii="Times New Roman" w:hAnsi="Times New Roman" w:cs="Times New Roman"/>
          <w:sz w:val="24"/>
          <w:szCs w:val="24"/>
        </w:rPr>
        <w:t xml:space="preserve">        e. Others</w:t>
      </w:r>
    </w:p>
    <w:p w14:paraId="296B51DE" w14:textId="119211D3" w:rsidR="005F769E" w:rsidRPr="00952388" w:rsidRDefault="000775A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2</w:t>
      </w:r>
      <w:r w:rsidR="005F769E" w:rsidRPr="00952388">
        <w:rPr>
          <w:rFonts w:ascii="Times New Roman" w:hAnsi="Times New Roman" w:cs="Times New Roman"/>
          <w:sz w:val="24"/>
          <w:szCs w:val="24"/>
        </w:rPr>
        <w:t>. How have changes in the cost of basic necessities affected the disposable income of employees?</w:t>
      </w:r>
    </w:p>
    <w:p w14:paraId="7E0E226E" w14:textId="5785290F" w:rsidR="007353F1" w:rsidRPr="00952388" w:rsidRDefault="00B102D6" w:rsidP="00B102D6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</w:t>
      </w:r>
      <w:r w:rsidR="00251EB7" w:rsidRPr="00952388">
        <w:rPr>
          <w:rFonts w:ascii="Times New Roman" w:hAnsi="Times New Roman" w:cs="Times New Roman"/>
          <w:sz w:val="24"/>
          <w:szCs w:val="24"/>
        </w:rPr>
        <w:t xml:space="preserve">Reduced purchasing power                  </w:t>
      </w:r>
      <w:r w:rsidR="00A23374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="00251EB7" w:rsidRPr="00952388">
        <w:rPr>
          <w:rFonts w:ascii="Times New Roman" w:hAnsi="Times New Roman" w:cs="Times New Roman"/>
          <w:sz w:val="24"/>
          <w:szCs w:val="24"/>
        </w:rPr>
        <w:t xml:space="preserve"> b. </w:t>
      </w:r>
      <w:r w:rsidR="003F0C5B" w:rsidRPr="00952388">
        <w:rPr>
          <w:rFonts w:ascii="Times New Roman" w:hAnsi="Times New Roman" w:cs="Times New Roman"/>
          <w:sz w:val="24"/>
          <w:szCs w:val="24"/>
        </w:rPr>
        <w:t xml:space="preserve">Inflation               </w:t>
      </w:r>
      <w:r w:rsidR="00A23374" w:rsidRPr="00952388">
        <w:rPr>
          <w:rFonts w:ascii="Times New Roman" w:hAnsi="Times New Roman" w:cs="Times New Roman"/>
          <w:sz w:val="24"/>
          <w:szCs w:val="24"/>
        </w:rPr>
        <w:t xml:space="preserve">      </w:t>
      </w:r>
      <w:r w:rsidR="003F0C5B" w:rsidRPr="00952388">
        <w:rPr>
          <w:rFonts w:ascii="Times New Roman" w:hAnsi="Times New Roman" w:cs="Times New Roman"/>
          <w:sz w:val="24"/>
          <w:szCs w:val="24"/>
        </w:rPr>
        <w:t xml:space="preserve">   c. Budget </w:t>
      </w:r>
      <w:r w:rsidR="000E179F" w:rsidRPr="00952388">
        <w:rPr>
          <w:rFonts w:ascii="Times New Roman" w:hAnsi="Times New Roman" w:cs="Times New Roman"/>
          <w:sz w:val="24"/>
          <w:szCs w:val="24"/>
        </w:rPr>
        <w:t>constraints</w:t>
      </w:r>
    </w:p>
    <w:p w14:paraId="31A198C1" w14:textId="46BABFEE" w:rsidR="000E179F" w:rsidRPr="00952388" w:rsidRDefault="000E179F" w:rsidP="00B102D6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Debt and Fina</w:t>
      </w:r>
      <w:r w:rsidR="00A23374" w:rsidRPr="00952388">
        <w:rPr>
          <w:rFonts w:ascii="Times New Roman" w:hAnsi="Times New Roman" w:cs="Times New Roman"/>
          <w:sz w:val="24"/>
          <w:szCs w:val="24"/>
        </w:rPr>
        <w:t xml:space="preserve">ncial stress                       e. Quality of life </w:t>
      </w:r>
    </w:p>
    <w:p w14:paraId="126EA08D" w14:textId="63065EF5" w:rsidR="002F7F2C" w:rsidRPr="00952388" w:rsidRDefault="00F343E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3</w:t>
      </w:r>
      <w:r w:rsidR="005F769E" w:rsidRPr="00952388">
        <w:rPr>
          <w:rFonts w:ascii="Times New Roman" w:hAnsi="Times New Roman" w:cs="Times New Roman"/>
          <w:sz w:val="24"/>
          <w:szCs w:val="24"/>
        </w:rPr>
        <w:t>. Have employees had to make significant changes in their spending habits</w:t>
      </w:r>
      <w:r w:rsidR="000379DB" w:rsidRPr="00952388">
        <w:rPr>
          <w:rFonts w:ascii="Times New Roman" w:hAnsi="Times New Roman" w:cs="Times New Roman"/>
          <w:sz w:val="24"/>
          <w:szCs w:val="24"/>
        </w:rPr>
        <w:t>?</w:t>
      </w:r>
      <w:r w:rsidR="00AA341B" w:rsidRPr="009523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FC1C29" w14:textId="15B2F4EF" w:rsidR="002F7F2C" w:rsidRPr="00952388" w:rsidRDefault="00B9274A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Yes                 b. No               c. Neutral </w:t>
      </w:r>
    </w:p>
    <w:p w14:paraId="15307636" w14:textId="6D02AD7E" w:rsidR="005F769E" w:rsidRPr="00952388" w:rsidRDefault="00B9274A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4</w:t>
      </w:r>
      <w:r w:rsidRPr="00952388">
        <w:rPr>
          <w:rFonts w:ascii="Times New Roman" w:hAnsi="Times New Roman" w:cs="Times New Roman"/>
          <w:sz w:val="24"/>
          <w:szCs w:val="24"/>
        </w:rPr>
        <w:t xml:space="preserve">. 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If so, what kind of adjustments have </w:t>
      </w:r>
      <w:r w:rsidR="0035541B" w:rsidRPr="00952388">
        <w:rPr>
          <w:rFonts w:ascii="Times New Roman" w:hAnsi="Times New Roman" w:cs="Times New Roman"/>
          <w:sz w:val="24"/>
          <w:szCs w:val="24"/>
        </w:rPr>
        <w:t xml:space="preserve">you </w:t>
      </w:r>
      <w:r w:rsidR="005F769E" w:rsidRPr="00952388">
        <w:rPr>
          <w:rFonts w:ascii="Times New Roman" w:hAnsi="Times New Roman" w:cs="Times New Roman"/>
          <w:sz w:val="24"/>
          <w:szCs w:val="24"/>
        </w:rPr>
        <w:t>made?</w:t>
      </w:r>
    </w:p>
    <w:p w14:paraId="24DC02C3" w14:textId="77777777" w:rsidR="00952388" w:rsidRDefault="00AA341B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Cutting back on </w:t>
      </w:r>
      <w:r w:rsidR="00E059EB" w:rsidRPr="00952388">
        <w:rPr>
          <w:rFonts w:ascii="Times New Roman" w:hAnsi="Times New Roman" w:cs="Times New Roman"/>
          <w:sz w:val="24"/>
          <w:szCs w:val="24"/>
        </w:rPr>
        <w:t xml:space="preserve">discretionary </w:t>
      </w:r>
      <w:r w:rsidR="003E5EB1" w:rsidRPr="00952388">
        <w:rPr>
          <w:rFonts w:ascii="Times New Roman" w:hAnsi="Times New Roman" w:cs="Times New Roman"/>
          <w:sz w:val="24"/>
          <w:szCs w:val="24"/>
        </w:rPr>
        <w:t xml:space="preserve">Spending          b. Shopping smarter              </w:t>
      </w:r>
      <w:r w:rsidR="00E974C5" w:rsidRPr="009523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23C377" w14:textId="22EDAA16" w:rsidR="00AA341B" w:rsidRPr="00952388" w:rsidRDefault="00E974C5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c. Reducing energy consumption                   </w:t>
      </w:r>
      <w:r w:rsidR="00FF4038" w:rsidRPr="00952388">
        <w:rPr>
          <w:rFonts w:ascii="Times New Roman" w:hAnsi="Times New Roman" w:cs="Times New Roman"/>
          <w:sz w:val="24"/>
          <w:szCs w:val="24"/>
        </w:rPr>
        <w:t xml:space="preserve">d. Adjusting </w:t>
      </w:r>
      <w:r w:rsidR="007A27D5" w:rsidRPr="00952388">
        <w:rPr>
          <w:rFonts w:ascii="Times New Roman" w:hAnsi="Times New Roman" w:cs="Times New Roman"/>
          <w:sz w:val="24"/>
          <w:szCs w:val="24"/>
        </w:rPr>
        <w:t>t</w:t>
      </w:r>
      <w:r w:rsidR="00FF4038" w:rsidRPr="00952388">
        <w:rPr>
          <w:rFonts w:ascii="Times New Roman" w:hAnsi="Times New Roman" w:cs="Times New Roman"/>
          <w:sz w:val="24"/>
          <w:szCs w:val="24"/>
        </w:rPr>
        <w:t>ransportation habi</w:t>
      </w:r>
      <w:r w:rsidR="007A27D5" w:rsidRPr="00952388">
        <w:rPr>
          <w:rFonts w:ascii="Times New Roman" w:hAnsi="Times New Roman" w:cs="Times New Roman"/>
          <w:sz w:val="24"/>
          <w:szCs w:val="24"/>
        </w:rPr>
        <w:t xml:space="preserve">ts and </w:t>
      </w:r>
      <w:proofErr w:type="gramStart"/>
      <w:r w:rsidR="007A27D5" w:rsidRPr="00952388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="007A27D5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5A407E" w:rsidRPr="00952388">
        <w:rPr>
          <w:rFonts w:ascii="Times New Roman" w:hAnsi="Times New Roman" w:cs="Times New Roman"/>
          <w:sz w:val="24"/>
          <w:szCs w:val="24"/>
        </w:rPr>
        <w:t>service</w:t>
      </w:r>
    </w:p>
    <w:p w14:paraId="3D152EEA" w14:textId="3D32C4BD" w:rsidR="005A407E" w:rsidRPr="00952388" w:rsidRDefault="000C5029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e</w:t>
      </w:r>
      <w:r w:rsidR="00003A9D" w:rsidRPr="00952388">
        <w:rPr>
          <w:rFonts w:ascii="Times New Roman" w:hAnsi="Times New Roman" w:cs="Times New Roman"/>
          <w:sz w:val="24"/>
          <w:szCs w:val="24"/>
        </w:rPr>
        <w:t xml:space="preserve">. Eating in and Meal planning </w:t>
      </w:r>
    </w:p>
    <w:p w14:paraId="7F33B0CF" w14:textId="51D81EFB" w:rsidR="005F769E" w:rsidRPr="00952388" w:rsidRDefault="00F343E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5</w:t>
      </w:r>
      <w:r w:rsidR="005F769E" w:rsidRPr="00952388">
        <w:rPr>
          <w:rFonts w:ascii="Times New Roman" w:hAnsi="Times New Roman" w:cs="Times New Roman"/>
          <w:sz w:val="24"/>
          <w:szCs w:val="24"/>
        </w:rPr>
        <w:t>. How have the costs of commodities impacted the job satisfaction and morale of</w:t>
      </w:r>
      <w:r w:rsidR="00296A4D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5F769E" w:rsidRPr="00952388">
        <w:rPr>
          <w:rFonts w:ascii="Times New Roman" w:hAnsi="Times New Roman" w:cs="Times New Roman"/>
          <w:sz w:val="24"/>
          <w:szCs w:val="24"/>
        </w:rPr>
        <w:t>employees?</w:t>
      </w:r>
    </w:p>
    <w:p w14:paraId="491F8213" w14:textId="4B09793C" w:rsidR="00FF20CF" w:rsidRPr="00952388" w:rsidRDefault="00664E9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</w:t>
      </w:r>
      <w:r w:rsidR="00B9274A" w:rsidRPr="0095238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52388">
        <w:rPr>
          <w:rFonts w:ascii="Times New Roman" w:hAnsi="Times New Roman" w:cs="Times New Roman"/>
          <w:sz w:val="24"/>
          <w:szCs w:val="24"/>
        </w:rPr>
        <w:t>Financial</w:t>
      </w:r>
      <w:proofErr w:type="gramEnd"/>
      <w:r w:rsidR="00B9274A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Pr="00952388">
        <w:rPr>
          <w:rFonts w:ascii="Times New Roman" w:hAnsi="Times New Roman" w:cs="Times New Roman"/>
          <w:sz w:val="24"/>
          <w:szCs w:val="24"/>
        </w:rPr>
        <w:t xml:space="preserve">stress                   </w:t>
      </w:r>
      <w:r w:rsidR="00655516" w:rsidRPr="00952388">
        <w:rPr>
          <w:rFonts w:ascii="Times New Roman" w:hAnsi="Times New Roman" w:cs="Times New Roman"/>
          <w:sz w:val="24"/>
          <w:szCs w:val="24"/>
        </w:rPr>
        <w:t>b. Salary expectations               c.</w:t>
      </w:r>
      <w:r w:rsidR="0020358B" w:rsidRPr="00952388">
        <w:rPr>
          <w:rFonts w:ascii="Times New Roman" w:hAnsi="Times New Roman" w:cs="Times New Roman"/>
          <w:sz w:val="24"/>
          <w:szCs w:val="24"/>
        </w:rPr>
        <w:t xml:space="preserve"> Inflation and </w:t>
      </w:r>
      <w:r w:rsidR="00FF20CF" w:rsidRPr="00952388">
        <w:rPr>
          <w:rFonts w:ascii="Times New Roman" w:hAnsi="Times New Roman" w:cs="Times New Roman"/>
          <w:sz w:val="24"/>
          <w:szCs w:val="24"/>
        </w:rPr>
        <w:t xml:space="preserve">wage adjustments </w:t>
      </w:r>
    </w:p>
    <w:p w14:paraId="7B9C288C" w14:textId="79A944E8" w:rsidR="00664E97" w:rsidRPr="00952388" w:rsidRDefault="00FF20CF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Job inse</w:t>
      </w:r>
      <w:r w:rsidR="00550F5A" w:rsidRPr="00952388">
        <w:rPr>
          <w:rFonts w:ascii="Times New Roman" w:hAnsi="Times New Roman" w:cs="Times New Roman"/>
          <w:sz w:val="24"/>
          <w:szCs w:val="24"/>
        </w:rPr>
        <w:t>curity                         e.</w:t>
      </w:r>
      <w:r w:rsidR="00655516" w:rsidRP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D37DAB" w:rsidRPr="00952388">
        <w:rPr>
          <w:rFonts w:ascii="Times New Roman" w:hAnsi="Times New Roman" w:cs="Times New Roman"/>
          <w:sz w:val="24"/>
          <w:szCs w:val="24"/>
        </w:rPr>
        <w:t xml:space="preserve">Productivity and focus </w:t>
      </w:r>
    </w:p>
    <w:p w14:paraId="7D12E211" w14:textId="2FF8FD4A" w:rsidR="005F769E" w:rsidRPr="00952388" w:rsidRDefault="00F343E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6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Are </w:t>
      </w:r>
      <w:r w:rsidR="0035541B" w:rsidRPr="00952388">
        <w:rPr>
          <w:rFonts w:ascii="Times New Roman" w:hAnsi="Times New Roman" w:cs="Times New Roman"/>
          <w:sz w:val="24"/>
          <w:szCs w:val="24"/>
        </w:rPr>
        <w:t xml:space="preserve">you </w:t>
      </w:r>
      <w:r w:rsidR="005F769E" w:rsidRPr="00952388">
        <w:rPr>
          <w:rFonts w:ascii="Times New Roman" w:hAnsi="Times New Roman" w:cs="Times New Roman"/>
          <w:sz w:val="24"/>
          <w:szCs w:val="24"/>
        </w:rPr>
        <w:t>actively seeking additional sources of income to cope with the increased expenses related to commodity prices?</w:t>
      </w:r>
    </w:p>
    <w:p w14:paraId="135D4053" w14:textId="1DB68156" w:rsidR="00BF25AF" w:rsidRPr="00952388" w:rsidRDefault="00921429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Part-time jobs                  </w:t>
      </w:r>
      <w:r w:rsidR="00015B31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Pr="00952388">
        <w:rPr>
          <w:rFonts w:ascii="Times New Roman" w:hAnsi="Times New Roman" w:cs="Times New Roman"/>
          <w:sz w:val="24"/>
          <w:szCs w:val="24"/>
        </w:rPr>
        <w:t xml:space="preserve">   b. Freelancing or </w:t>
      </w:r>
      <w:r w:rsidR="00936A53" w:rsidRPr="00952388">
        <w:rPr>
          <w:rFonts w:ascii="Times New Roman" w:hAnsi="Times New Roman" w:cs="Times New Roman"/>
          <w:sz w:val="24"/>
          <w:szCs w:val="24"/>
        </w:rPr>
        <w:t>Consulting                      c. Online side hustles</w:t>
      </w:r>
    </w:p>
    <w:p w14:paraId="3A319D16" w14:textId="0889AB43" w:rsidR="00936A53" w:rsidRPr="00952388" w:rsidRDefault="00936A53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d. </w:t>
      </w:r>
      <w:r w:rsidR="00015B31" w:rsidRPr="00952388">
        <w:rPr>
          <w:rFonts w:ascii="Times New Roman" w:hAnsi="Times New Roman" w:cs="Times New Roman"/>
          <w:sz w:val="24"/>
          <w:szCs w:val="24"/>
        </w:rPr>
        <w:t xml:space="preserve">Renting out property                 </w:t>
      </w:r>
      <w:r w:rsidR="00F34ECF" w:rsidRPr="00952388">
        <w:rPr>
          <w:rFonts w:ascii="Times New Roman" w:hAnsi="Times New Roman" w:cs="Times New Roman"/>
          <w:sz w:val="24"/>
          <w:szCs w:val="24"/>
        </w:rPr>
        <w:t xml:space="preserve">e. Investments </w:t>
      </w:r>
      <w:r w:rsidR="00015B31" w:rsidRPr="0095238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DB4401E" w14:textId="3D97C459" w:rsidR="00085AC8" w:rsidRPr="00952388" w:rsidRDefault="005571E0" w:rsidP="005F769E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7</w:t>
      </w:r>
      <w:r w:rsidR="005F769E" w:rsidRPr="00952388">
        <w:rPr>
          <w:rFonts w:ascii="Times New Roman" w:hAnsi="Times New Roman" w:cs="Times New Roman"/>
          <w:sz w:val="24"/>
          <w:szCs w:val="24"/>
        </w:rPr>
        <w:t>. How has the Russia-Ukraine war influenced the financial planning and savings habits?</w:t>
      </w:r>
    </w:p>
    <w:p w14:paraId="5106610B" w14:textId="021E1C2A" w:rsidR="00085AC8" w:rsidRPr="00952388" w:rsidRDefault="00085AC8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Rising energy prices             </w:t>
      </w:r>
      <w:r w:rsidR="003754DD" w:rsidRPr="00952388">
        <w:rPr>
          <w:rFonts w:ascii="Times New Roman" w:hAnsi="Times New Roman" w:cs="Times New Roman"/>
          <w:sz w:val="24"/>
          <w:szCs w:val="24"/>
        </w:rPr>
        <w:t>b. Currency exchange rates                   c. Inflation concer</w:t>
      </w:r>
      <w:r w:rsidR="00181E29" w:rsidRPr="00952388">
        <w:rPr>
          <w:rFonts w:ascii="Times New Roman" w:hAnsi="Times New Roman" w:cs="Times New Roman"/>
          <w:sz w:val="24"/>
          <w:szCs w:val="24"/>
        </w:rPr>
        <w:t>ns</w:t>
      </w:r>
    </w:p>
    <w:p w14:paraId="4EF1177A" w14:textId="4E267059" w:rsidR="00181E29" w:rsidRPr="00952388" w:rsidRDefault="00445412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d. Impact on investments                          </w:t>
      </w:r>
      <w:r w:rsidR="00D90EBA" w:rsidRPr="00952388">
        <w:rPr>
          <w:rFonts w:ascii="Times New Roman" w:hAnsi="Times New Roman" w:cs="Times New Roman"/>
          <w:sz w:val="24"/>
          <w:szCs w:val="24"/>
        </w:rPr>
        <w:t>e. Impact on Business</w:t>
      </w:r>
    </w:p>
    <w:p w14:paraId="4A89F40F" w14:textId="7C31AB08" w:rsidR="005F769E" w:rsidRPr="00952388" w:rsidRDefault="005F769E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8</w:t>
      </w:r>
      <w:r w:rsidRPr="00952388">
        <w:rPr>
          <w:rFonts w:ascii="Times New Roman" w:hAnsi="Times New Roman" w:cs="Times New Roman"/>
          <w:sz w:val="24"/>
          <w:szCs w:val="24"/>
        </w:rPr>
        <w:t xml:space="preserve">. Have </w:t>
      </w:r>
      <w:r w:rsidR="0035541B" w:rsidRPr="00952388">
        <w:rPr>
          <w:rFonts w:ascii="Times New Roman" w:hAnsi="Times New Roman" w:cs="Times New Roman"/>
          <w:sz w:val="24"/>
          <w:szCs w:val="24"/>
        </w:rPr>
        <w:t xml:space="preserve">you </w:t>
      </w:r>
      <w:r w:rsidRPr="00952388">
        <w:rPr>
          <w:rFonts w:ascii="Times New Roman" w:hAnsi="Times New Roman" w:cs="Times New Roman"/>
          <w:sz w:val="24"/>
          <w:szCs w:val="24"/>
        </w:rPr>
        <w:t>considered relocating or changing jobs?</w:t>
      </w:r>
    </w:p>
    <w:p w14:paraId="765572A2" w14:textId="0C93801A" w:rsidR="000674A6" w:rsidRPr="00952388" w:rsidRDefault="00D971BF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Remote work options                </w:t>
      </w:r>
      <w:r w:rsidR="00044018" w:rsidRPr="00952388">
        <w:rPr>
          <w:rFonts w:ascii="Times New Roman" w:hAnsi="Times New Roman" w:cs="Times New Roman"/>
          <w:sz w:val="24"/>
          <w:szCs w:val="24"/>
        </w:rPr>
        <w:t xml:space="preserve">b. </w:t>
      </w:r>
      <w:proofErr w:type="gramStart"/>
      <w:r w:rsidR="00952070" w:rsidRPr="00952388">
        <w:rPr>
          <w:rFonts w:ascii="Times New Roman" w:hAnsi="Times New Roman" w:cs="Times New Roman"/>
          <w:sz w:val="24"/>
          <w:szCs w:val="24"/>
        </w:rPr>
        <w:t>International</w:t>
      </w:r>
      <w:proofErr w:type="gramEnd"/>
      <w:r w:rsidR="00044018" w:rsidRPr="00952388">
        <w:rPr>
          <w:rFonts w:ascii="Times New Roman" w:hAnsi="Times New Roman" w:cs="Times New Roman"/>
          <w:sz w:val="24"/>
          <w:szCs w:val="24"/>
        </w:rPr>
        <w:t xml:space="preserve"> assignments</w:t>
      </w:r>
      <w:r w:rsidR="007225BD" w:rsidRPr="00952388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4B404B" w:rsidRPr="00952388">
        <w:rPr>
          <w:rFonts w:ascii="Times New Roman" w:hAnsi="Times New Roman" w:cs="Times New Roman"/>
          <w:sz w:val="24"/>
          <w:szCs w:val="24"/>
        </w:rPr>
        <w:t>c. Job market</w:t>
      </w:r>
      <w:r w:rsidR="00952388">
        <w:rPr>
          <w:rFonts w:ascii="Times New Roman" w:hAnsi="Times New Roman" w:cs="Times New Roman"/>
          <w:sz w:val="24"/>
          <w:szCs w:val="24"/>
        </w:rPr>
        <w:t xml:space="preserve"> </w:t>
      </w:r>
      <w:r w:rsidR="006B2E93" w:rsidRPr="00952388">
        <w:rPr>
          <w:rFonts w:ascii="Times New Roman" w:hAnsi="Times New Roman" w:cs="Times New Roman"/>
          <w:sz w:val="24"/>
          <w:szCs w:val="24"/>
        </w:rPr>
        <w:t xml:space="preserve">conditions </w:t>
      </w:r>
    </w:p>
    <w:p w14:paraId="3BC4ABF3" w14:textId="75A0A765" w:rsidR="006B2E93" w:rsidRPr="00952388" w:rsidRDefault="006B2E93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d. </w:t>
      </w:r>
      <w:r w:rsidR="00173E33" w:rsidRPr="00952388">
        <w:rPr>
          <w:rFonts w:ascii="Times New Roman" w:hAnsi="Times New Roman" w:cs="Times New Roman"/>
          <w:sz w:val="24"/>
          <w:szCs w:val="24"/>
        </w:rPr>
        <w:t xml:space="preserve">Geographical proximity                    e. </w:t>
      </w:r>
      <w:r w:rsidR="00952070" w:rsidRPr="00952388">
        <w:rPr>
          <w:rFonts w:ascii="Times New Roman" w:hAnsi="Times New Roman" w:cs="Times New Roman"/>
          <w:sz w:val="24"/>
          <w:szCs w:val="24"/>
        </w:rPr>
        <w:t>Humanitarian</w:t>
      </w:r>
      <w:r w:rsidR="003B6F45" w:rsidRPr="00952388">
        <w:rPr>
          <w:rFonts w:ascii="Times New Roman" w:hAnsi="Times New Roman" w:cs="Times New Roman"/>
          <w:sz w:val="24"/>
          <w:szCs w:val="24"/>
        </w:rPr>
        <w:t xml:space="preserve"> and </w:t>
      </w:r>
      <w:r w:rsidR="00952070" w:rsidRPr="00952388">
        <w:rPr>
          <w:rFonts w:ascii="Times New Roman" w:hAnsi="Times New Roman" w:cs="Times New Roman"/>
          <w:sz w:val="24"/>
          <w:szCs w:val="24"/>
        </w:rPr>
        <w:t>relief work</w:t>
      </w:r>
    </w:p>
    <w:p w14:paraId="1A008E89" w14:textId="4B46C4A9" w:rsidR="005F769E" w:rsidRPr="00952388" w:rsidRDefault="00B5759F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1</w:t>
      </w:r>
      <w:r w:rsidR="000B7F1D" w:rsidRPr="00952388">
        <w:rPr>
          <w:rFonts w:ascii="Times New Roman" w:hAnsi="Times New Roman" w:cs="Times New Roman"/>
          <w:sz w:val="24"/>
          <w:szCs w:val="24"/>
        </w:rPr>
        <w:t>9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How have </w:t>
      </w:r>
      <w:r w:rsidR="0035541B" w:rsidRPr="00952388">
        <w:rPr>
          <w:rFonts w:ascii="Times New Roman" w:hAnsi="Times New Roman" w:cs="Times New Roman"/>
          <w:sz w:val="24"/>
          <w:szCs w:val="24"/>
        </w:rPr>
        <w:t xml:space="preserve">you 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adjusted </w:t>
      </w:r>
      <w:r w:rsidR="0035541B" w:rsidRPr="00952388">
        <w:rPr>
          <w:rFonts w:ascii="Times New Roman" w:hAnsi="Times New Roman" w:cs="Times New Roman"/>
          <w:sz w:val="24"/>
          <w:szCs w:val="24"/>
        </w:rPr>
        <w:t xml:space="preserve">your 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retirement plans or investments in response to the economic </w:t>
      </w:r>
      <w:proofErr w:type="gramStart"/>
      <w:r w:rsidR="005F769E" w:rsidRPr="00952388">
        <w:rPr>
          <w:rFonts w:ascii="Times New Roman" w:hAnsi="Times New Roman" w:cs="Times New Roman"/>
          <w:sz w:val="24"/>
          <w:szCs w:val="24"/>
        </w:rPr>
        <w:t xml:space="preserve">uncertainties </w:t>
      </w:r>
      <w:r w:rsidR="0035541B" w:rsidRPr="00952388">
        <w:rPr>
          <w:rFonts w:ascii="Times New Roman" w:hAnsi="Times New Roman" w:cs="Times New Roman"/>
          <w:sz w:val="24"/>
          <w:szCs w:val="24"/>
        </w:rPr>
        <w:t>?</w:t>
      </w:r>
      <w:proofErr w:type="gramEnd"/>
    </w:p>
    <w:p w14:paraId="10AAF400" w14:textId="17987B8F" w:rsidR="00866D71" w:rsidRPr="00952388" w:rsidRDefault="00360529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</w:t>
      </w:r>
      <w:r w:rsidR="00723192" w:rsidRPr="00952388">
        <w:rPr>
          <w:rFonts w:ascii="Times New Roman" w:hAnsi="Times New Roman" w:cs="Times New Roman"/>
          <w:sz w:val="24"/>
          <w:szCs w:val="24"/>
        </w:rPr>
        <w:t xml:space="preserve">. Diversification                          b. </w:t>
      </w:r>
      <w:r w:rsidR="00E46E1E" w:rsidRPr="00952388">
        <w:rPr>
          <w:rFonts w:ascii="Times New Roman" w:hAnsi="Times New Roman" w:cs="Times New Roman"/>
          <w:sz w:val="24"/>
          <w:szCs w:val="24"/>
        </w:rPr>
        <w:t>Rebalan</w:t>
      </w:r>
      <w:r w:rsidR="00B25641" w:rsidRPr="00952388">
        <w:rPr>
          <w:rFonts w:ascii="Times New Roman" w:hAnsi="Times New Roman" w:cs="Times New Roman"/>
          <w:sz w:val="24"/>
          <w:szCs w:val="24"/>
        </w:rPr>
        <w:t>cing                        c. Emergency funds</w:t>
      </w:r>
    </w:p>
    <w:p w14:paraId="4090D157" w14:textId="5D3F20AF" w:rsidR="00943AA1" w:rsidRPr="00952388" w:rsidRDefault="00943AA1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d. Reviewing retirement </w:t>
      </w:r>
      <w:r w:rsidR="001F43FB" w:rsidRPr="00952388">
        <w:rPr>
          <w:rFonts w:ascii="Times New Roman" w:hAnsi="Times New Roman" w:cs="Times New Roman"/>
          <w:sz w:val="24"/>
          <w:szCs w:val="24"/>
        </w:rPr>
        <w:t>timelines                      e. Reviewing investment costs</w:t>
      </w:r>
      <w:r w:rsidR="00E07D62" w:rsidRPr="009523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68EDF2" w14:textId="637C6418" w:rsidR="005F769E" w:rsidRPr="00952388" w:rsidRDefault="000B7F1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0</w:t>
      </w:r>
      <w:r w:rsidR="005F769E" w:rsidRPr="00952388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7F2E5A" w:rsidRPr="00952388">
        <w:rPr>
          <w:rFonts w:ascii="Times New Roman" w:hAnsi="Times New Roman" w:cs="Times New Roman"/>
          <w:sz w:val="24"/>
          <w:szCs w:val="24"/>
        </w:rPr>
        <w:t>W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hat strategies are </w:t>
      </w:r>
      <w:r w:rsidR="007F2E5A" w:rsidRPr="00952388">
        <w:rPr>
          <w:rFonts w:ascii="Times New Roman" w:hAnsi="Times New Roman" w:cs="Times New Roman"/>
          <w:sz w:val="24"/>
          <w:szCs w:val="24"/>
        </w:rPr>
        <w:t xml:space="preserve">you applying </w:t>
      </w:r>
      <w:r w:rsidR="005F769E" w:rsidRPr="00952388">
        <w:rPr>
          <w:rFonts w:ascii="Times New Roman" w:hAnsi="Times New Roman" w:cs="Times New Roman"/>
          <w:sz w:val="24"/>
          <w:szCs w:val="24"/>
        </w:rPr>
        <w:t>to mitigate the financial impact of rising commodity?</w:t>
      </w:r>
    </w:p>
    <w:p w14:paraId="5DEBF018" w14:textId="77777777" w:rsidR="00952388" w:rsidRDefault="00FF20AB" w:rsidP="00FF20A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</w:t>
      </w:r>
      <w:r w:rsidR="009E66E1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Pr="00952388">
        <w:rPr>
          <w:rFonts w:ascii="Times New Roman" w:hAnsi="Times New Roman" w:cs="Times New Roman"/>
          <w:sz w:val="24"/>
          <w:szCs w:val="24"/>
        </w:rPr>
        <w:t>Budgeting and Expense Tracking          b.</w:t>
      </w:r>
      <w:r w:rsidR="009E66E1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Pr="00952388">
        <w:rPr>
          <w:rFonts w:ascii="Times New Roman" w:hAnsi="Times New Roman" w:cs="Times New Roman"/>
          <w:sz w:val="24"/>
          <w:szCs w:val="24"/>
        </w:rPr>
        <w:t xml:space="preserve">Negotiating for Higher Salaries       </w:t>
      </w:r>
    </w:p>
    <w:p w14:paraId="62F23187" w14:textId="43C9565A" w:rsidR="00952388" w:rsidRDefault="00FF20AB" w:rsidP="00FF20A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c.</w:t>
      </w:r>
      <w:r w:rsidR="009E66E1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Pr="00952388">
        <w:rPr>
          <w:rFonts w:ascii="Times New Roman" w:hAnsi="Times New Roman" w:cs="Times New Roman"/>
          <w:sz w:val="24"/>
          <w:szCs w:val="24"/>
        </w:rPr>
        <w:t xml:space="preserve">Diversifying Income </w:t>
      </w:r>
      <w:r w:rsidR="00952388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Pr="00952388">
        <w:rPr>
          <w:rFonts w:ascii="Times New Roman" w:hAnsi="Times New Roman" w:cs="Times New Roman"/>
          <w:sz w:val="24"/>
          <w:szCs w:val="24"/>
        </w:rPr>
        <w:t xml:space="preserve"> d.</w:t>
      </w:r>
      <w:r w:rsidR="009E66E1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Pr="00952388">
        <w:rPr>
          <w:rFonts w:ascii="Times New Roman" w:hAnsi="Times New Roman" w:cs="Times New Roman"/>
          <w:sz w:val="24"/>
          <w:szCs w:val="24"/>
        </w:rPr>
        <w:t xml:space="preserve">Investing in Education and Skills                  </w:t>
      </w:r>
    </w:p>
    <w:p w14:paraId="5AEB9B79" w14:textId="3F66B9C9" w:rsidR="00FF20AB" w:rsidRPr="00952388" w:rsidRDefault="00FF20AB" w:rsidP="00FF20AB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 e.</w:t>
      </w:r>
      <w:r w:rsidR="009E66E1" w:rsidRPr="00952388">
        <w:rPr>
          <w:rFonts w:ascii="Times New Roman" w:hAnsi="Times New Roman" w:cs="Times New Roman"/>
          <w:sz w:val="24"/>
          <w:szCs w:val="24"/>
        </w:rPr>
        <w:t xml:space="preserve">  </w:t>
      </w:r>
      <w:r w:rsidRPr="00952388">
        <w:rPr>
          <w:rFonts w:ascii="Times New Roman" w:hAnsi="Times New Roman" w:cs="Times New Roman"/>
          <w:sz w:val="24"/>
          <w:szCs w:val="24"/>
        </w:rPr>
        <w:t>Alternate Transportation and Energy Options</w:t>
      </w:r>
    </w:p>
    <w:p w14:paraId="2E7D1E07" w14:textId="3DE16650" w:rsidR="005F769E" w:rsidRPr="00952388" w:rsidRDefault="000B7F1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1</w:t>
      </w:r>
      <w:r w:rsidR="005F769E" w:rsidRPr="00952388">
        <w:rPr>
          <w:rFonts w:ascii="Times New Roman" w:hAnsi="Times New Roman" w:cs="Times New Roman"/>
          <w:sz w:val="24"/>
          <w:szCs w:val="24"/>
        </w:rPr>
        <w:t>.</w:t>
      </w:r>
      <w:r w:rsidR="007F2E5A" w:rsidRPr="0095238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F2E5A" w:rsidRPr="00952388">
        <w:rPr>
          <w:rFonts w:ascii="Times New Roman" w:hAnsi="Times New Roman" w:cs="Times New Roman"/>
          <w:sz w:val="24"/>
          <w:szCs w:val="24"/>
        </w:rPr>
        <w:t xml:space="preserve">What </w:t>
      </w:r>
      <w:proofErr w:type="gramStart"/>
      <w:r w:rsidR="007F2E5A" w:rsidRPr="00952388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="007F2E5A" w:rsidRPr="00952388">
        <w:rPr>
          <w:rFonts w:ascii="Times New Roman" w:hAnsi="Times New Roman" w:cs="Times New Roman"/>
          <w:sz w:val="24"/>
          <w:szCs w:val="24"/>
        </w:rPr>
        <w:t xml:space="preserve"> your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 perceptions of inflation and economic stability changed in light of the ongoing conflict?</w:t>
      </w:r>
    </w:p>
    <w:p w14:paraId="1638F4A4" w14:textId="360EAF46" w:rsidR="00AB52A9" w:rsidRPr="00952388" w:rsidRDefault="00AB52A9" w:rsidP="00AB52A9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 Concerns About Inflation         b.  Impact on Fiscal Policy             c.  Interest Rate Effects</w:t>
      </w:r>
    </w:p>
    <w:p w14:paraId="7AD9C19D" w14:textId="22E674DB" w:rsidR="00AB52A9" w:rsidRPr="00952388" w:rsidRDefault="00AB52A9" w:rsidP="00AB52A9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 Impact on Investments              e.  Job Security and Economic Stability</w:t>
      </w:r>
    </w:p>
    <w:p w14:paraId="7E19B274" w14:textId="39BF14EC" w:rsidR="005F769E" w:rsidRPr="00952388" w:rsidRDefault="004968C0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2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Have </w:t>
      </w:r>
      <w:r w:rsidR="001C4795" w:rsidRPr="00952388">
        <w:rPr>
          <w:rFonts w:ascii="Times New Roman" w:hAnsi="Times New Roman" w:cs="Times New Roman"/>
          <w:sz w:val="24"/>
          <w:szCs w:val="24"/>
        </w:rPr>
        <w:t>you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 experienced changes in their ability to repay loans or credit card debt due to the impact of rising commodity prices?</w:t>
      </w:r>
    </w:p>
    <w:p w14:paraId="00C02473" w14:textId="322E99D1" w:rsidR="009E66E1" w:rsidRPr="00952388" w:rsidRDefault="009E66E1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 Yes   b.  No   c.  Neutral</w:t>
      </w:r>
    </w:p>
    <w:p w14:paraId="732409E6" w14:textId="77777777" w:rsidR="00952388" w:rsidRPr="00952388" w:rsidRDefault="004968C0" w:rsidP="00952388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3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</w:t>
      </w:r>
      <w:r w:rsidR="00952388" w:rsidRPr="00952388">
        <w:rPr>
          <w:rFonts w:ascii="Times New Roman" w:hAnsi="Times New Roman" w:cs="Times New Roman"/>
          <w:sz w:val="24"/>
          <w:szCs w:val="24"/>
        </w:rPr>
        <w:t>what support do you feel, need to better cope with the financial impact of the Russia-Ukraine war?</w:t>
      </w:r>
    </w:p>
    <w:p w14:paraId="0D0B59BB" w14:textId="77777777" w:rsidR="00952388" w:rsidRDefault="00952388" w:rsidP="00952388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 Financial Assistance Programs         b.  Job Security and Stability        </w:t>
      </w:r>
    </w:p>
    <w:p w14:paraId="3D19B1A5" w14:textId="541156B1" w:rsidR="00952388" w:rsidRPr="00952388" w:rsidRDefault="00952388" w:rsidP="00952388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c.  Flexible Work Arrangements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952388">
        <w:rPr>
          <w:rFonts w:ascii="Times New Roman" w:hAnsi="Times New Roman" w:cs="Times New Roman"/>
          <w:sz w:val="24"/>
          <w:szCs w:val="24"/>
        </w:rPr>
        <w:t>d.  Financial Counseling          e.  Insurance and Benefits</w:t>
      </w:r>
    </w:p>
    <w:p w14:paraId="08125DFF" w14:textId="1DC0D984" w:rsidR="005F769E" w:rsidRPr="00952388" w:rsidRDefault="005F769E" w:rsidP="00952388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4</w:t>
      </w:r>
      <w:r w:rsidRPr="00952388">
        <w:rPr>
          <w:rFonts w:ascii="Times New Roman" w:hAnsi="Times New Roman" w:cs="Times New Roman"/>
          <w:sz w:val="24"/>
          <w:szCs w:val="24"/>
        </w:rPr>
        <w:t>.</w:t>
      </w:r>
      <w:r w:rsidR="007F2E5A" w:rsidRPr="00952388">
        <w:rPr>
          <w:rFonts w:ascii="Times New Roman" w:hAnsi="Times New Roman" w:cs="Times New Roman"/>
          <w:sz w:val="24"/>
          <w:szCs w:val="24"/>
        </w:rPr>
        <w:t xml:space="preserve"> Which employees are </w:t>
      </w:r>
      <w:r w:rsidRPr="00952388">
        <w:rPr>
          <w:rFonts w:ascii="Times New Roman" w:hAnsi="Times New Roman" w:cs="Times New Roman"/>
          <w:sz w:val="24"/>
          <w:szCs w:val="24"/>
        </w:rPr>
        <w:t>more inclined to engage in collective bargaining or labor actions as a response to the economic challenges posed by the war?</w:t>
      </w:r>
    </w:p>
    <w:p w14:paraId="35252634" w14:textId="34A131DE" w:rsidR="00AB52A9" w:rsidRPr="00952388" w:rsidRDefault="00AB52A9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</w:t>
      </w:r>
      <w:r w:rsidR="007F2E5A" w:rsidRPr="00952388">
        <w:rPr>
          <w:rFonts w:ascii="Times New Roman" w:hAnsi="Times New Roman" w:cs="Times New Roman"/>
          <w:sz w:val="24"/>
          <w:szCs w:val="24"/>
        </w:rPr>
        <w:t xml:space="preserve">Government       </w:t>
      </w:r>
      <w:r w:rsidRPr="00952388">
        <w:rPr>
          <w:rFonts w:ascii="Times New Roman" w:hAnsi="Times New Roman" w:cs="Times New Roman"/>
          <w:sz w:val="24"/>
          <w:szCs w:val="24"/>
        </w:rPr>
        <w:t>b.  No</w:t>
      </w:r>
      <w:r w:rsidR="007F2E5A" w:rsidRPr="00952388">
        <w:rPr>
          <w:rFonts w:ascii="Times New Roman" w:hAnsi="Times New Roman" w:cs="Times New Roman"/>
          <w:sz w:val="24"/>
          <w:szCs w:val="24"/>
        </w:rPr>
        <w:t xml:space="preserve">n-government    </w:t>
      </w:r>
      <w:r w:rsidRPr="00952388">
        <w:rPr>
          <w:rFonts w:ascii="Times New Roman" w:hAnsi="Times New Roman" w:cs="Times New Roman"/>
          <w:sz w:val="24"/>
          <w:szCs w:val="24"/>
        </w:rPr>
        <w:t xml:space="preserve">   c.  Neutral</w:t>
      </w:r>
    </w:p>
    <w:p w14:paraId="38D94F6F" w14:textId="6946C3F4" w:rsidR="003D4B57" w:rsidRPr="00952388" w:rsidRDefault="003D4B5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5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</w:t>
      </w:r>
      <w:r w:rsidR="00224C29" w:rsidRPr="00952388">
        <w:rPr>
          <w:rFonts w:ascii="Times New Roman" w:hAnsi="Times New Roman" w:cs="Times New Roman"/>
          <w:sz w:val="24"/>
          <w:szCs w:val="24"/>
        </w:rPr>
        <w:t xml:space="preserve">For 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rising commodity prices </w:t>
      </w:r>
      <w:proofErr w:type="gramStart"/>
      <w:r w:rsidR="00224C29" w:rsidRPr="00952388">
        <w:rPr>
          <w:rFonts w:ascii="Times New Roman" w:hAnsi="Times New Roman" w:cs="Times New Roman"/>
          <w:sz w:val="24"/>
          <w:szCs w:val="24"/>
        </w:rPr>
        <w:t xml:space="preserve">which </w:t>
      </w:r>
      <w:r w:rsidR="007F2E5A" w:rsidRPr="00952388">
        <w:rPr>
          <w:rFonts w:ascii="Times New Roman" w:hAnsi="Times New Roman" w:cs="Times New Roman"/>
          <w:sz w:val="24"/>
          <w:szCs w:val="24"/>
        </w:rPr>
        <w:t xml:space="preserve"> factor</w:t>
      </w:r>
      <w:proofErr w:type="gramEnd"/>
      <w:r w:rsidR="007F2E5A" w:rsidRPr="00952388">
        <w:rPr>
          <w:rFonts w:ascii="Times New Roman" w:hAnsi="Times New Roman" w:cs="Times New Roman"/>
          <w:sz w:val="24"/>
          <w:szCs w:val="24"/>
        </w:rPr>
        <w:t xml:space="preserve"> effect </w:t>
      </w:r>
      <w:r w:rsidR="005F769E" w:rsidRPr="00952388">
        <w:rPr>
          <w:rFonts w:ascii="Times New Roman" w:hAnsi="Times New Roman" w:cs="Times New Roman"/>
          <w:sz w:val="24"/>
          <w:szCs w:val="24"/>
        </w:rPr>
        <w:t>the mental health and well-being of employees</w:t>
      </w:r>
      <w:r w:rsidR="00224C29" w:rsidRPr="00952388">
        <w:rPr>
          <w:rFonts w:ascii="Times New Roman" w:hAnsi="Times New Roman" w:cs="Times New Roman"/>
          <w:sz w:val="24"/>
          <w:szCs w:val="24"/>
        </w:rPr>
        <w:t xml:space="preserve"> most</w:t>
      </w:r>
      <w:r w:rsidR="005F769E" w:rsidRPr="00952388">
        <w:rPr>
          <w:rFonts w:ascii="Times New Roman" w:hAnsi="Times New Roman" w:cs="Times New Roman"/>
          <w:sz w:val="24"/>
          <w:szCs w:val="24"/>
        </w:rPr>
        <w:t>?</w:t>
      </w:r>
    </w:p>
    <w:p w14:paraId="29CD24AB" w14:textId="77777777" w:rsidR="00952388" w:rsidRDefault="003D4B57" w:rsidP="003D4B57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 Financial Stress          b.  Job Insecurity                c.  Inflation Concerns           </w:t>
      </w:r>
    </w:p>
    <w:p w14:paraId="050C0B4B" w14:textId="4C105657" w:rsidR="003D4B57" w:rsidRPr="00952388" w:rsidRDefault="003D4B57" w:rsidP="003D4B57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 Impact on Savings and Retirement                   e.  Emotional Toll</w:t>
      </w:r>
    </w:p>
    <w:p w14:paraId="54A222B9" w14:textId="38AA96F2" w:rsidR="005F769E" w:rsidRPr="00952388" w:rsidRDefault="003D4B57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6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Have </w:t>
      </w:r>
      <w:r w:rsidR="00CD0D8D" w:rsidRPr="00952388">
        <w:rPr>
          <w:rFonts w:ascii="Times New Roman" w:hAnsi="Times New Roman" w:cs="Times New Roman"/>
          <w:sz w:val="24"/>
          <w:szCs w:val="24"/>
        </w:rPr>
        <w:t xml:space="preserve">you </w:t>
      </w:r>
      <w:r w:rsidR="005F769E" w:rsidRPr="00952388">
        <w:rPr>
          <w:rFonts w:ascii="Times New Roman" w:hAnsi="Times New Roman" w:cs="Times New Roman"/>
          <w:sz w:val="24"/>
          <w:szCs w:val="24"/>
        </w:rPr>
        <w:t>experienced an increased sense of financial insecurity as a result of the Russia-Ukraine conflict?</w:t>
      </w:r>
    </w:p>
    <w:p w14:paraId="3909456F" w14:textId="6EE26784" w:rsidR="00224C29" w:rsidRPr="00952388" w:rsidRDefault="00224C29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lastRenderedPageBreak/>
        <w:t>a.  Yes   b.  No   c.  Neutral</w:t>
      </w:r>
    </w:p>
    <w:p w14:paraId="6B1AEB65" w14:textId="1F78A73A" w:rsidR="005F769E" w:rsidRPr="00952388" w:rsidRDefault="00324852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7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Are </w:t>
      </w:r>
      <w:r w:rsidR="00CD0D8D" w:rsidRPr="00952388">
        <w:rPr>
          <w:rFonts w:ascii="Times New Roman" w:hAnsi="Times New Roman" w:cs="Times New Roman"/>
          <w:sz w:val="24"/>
          <w:szCs w:val="24"/>
        </w:rPr>
        <w:t>you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 exploring opportunities for further education or skill development to enhance their employability in the face of economic challenges?</w:t>
      </w:r>
    </w:p>
    <w:p w14:paraId="30043444" w14:textId="752EF8E0" w:rsidR="00323B6D" w:rsidRPr="00952388" w:rsidRDefault="00323B6D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 Yes   b.  No   c.  Neutral</w:t>
      </w:r>
    </w:p>
    <w:p w14:paraId="1F3A5861" w14:textId="02E48718" w:rsidR="005F769E" w:rsidRPr="00952388" w:rsidRDefault="0069367C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8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How has the Russia-Ukraine war influenced </w:t>
      </w:r>
      <w:r w:rsidR="00CD0D8D" w:rsidRPr="00952388">
        <w:rPr>
          <w:rFonts w:ascii="Times New Roman" w:hAnsi="Times New Roman" w:cs="Times New Roman"/>
          <w:sz w:val="24"/>
          <w:szCs w:val="24"/>
        </w:rPr>
        <w:t xml:space="preserve">your </w:t>
      </w:r>
      <w:r w:rsidR="005F769E" w:rsidRPr="00952388">
        <w:rPr>
          <w:rFonts w:ascii="Times New Roman" w:hAnsi="Times New Roman" w:cs="Times New Roman"/>
          <w:sz w:val="24"/>
          <w:szCs w:val="24"/>
        </w:rPr>
        <w:t>political attitudes and opinions regarding international conflicts and diplomacy?</w:t>
      </w:r>
    </w:p>
    <w:p w14:paraId="52499CAD" w14:textId="4C03906D" w:rsidR="0069367C" w:rsidRPr="00952388" w:rsidRDefault="0069367C" w:rsidP="0069367C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 Geopolitical Awareness        b.  Diplomatic Engagement           c.  Humanitarian Concerns</w:t>
      </w:r>
    </w:p>
    <w:p w14:paraId="43716F5E" w14:textId="228F88EB" w:rsidR="0069367C" w:rsidRPr="00952388" w:rsidRDefault="0069367C" w:rsidP="0069367C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 National Security Concerns            e.  Impact on International Alliances</w:t>
      </w:r>
    </w:p>
    <w:p w14:paraId="1C5D3E75" w14:textId="0F94FF89" w:rsidR="005F769E" w:rsidRPr="00952388" w:rsidRDefault="0069367C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2</w:t>
      </w:r>
      <w:r w:rsidR="000B7F1D" w:rsidRPr="00952388">
        <w:rPr>
          <w:rFonts w:ascii="Times New Roman" w:hAnsi="Times New Roman" w:cs="Times New Roman"/>
          <w:sz w:val="24"/>
          <w:szCs w:val="24"/>
        </w:rPr>
        <w:t>9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</w:t>
      </w:r>
      <w:r w:rsidR="000C1FDF" w:rsidRPr="00952388">
        <w:rPr>
          <w:rFonts w:ascii="Times New Roman" w:hAnsi="Times New Roman" w:cs="Times New Roman"/>
          <w:sz w:val="24"/>
          <w:szCs w:val="24"/>
        </w:rPr>
        <w:t>Which employees are</w:t>
      </w:r>
      <w:r w:rsidR="005F769E" w:rsidRPr="0095238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F769E" w:rsidRPr="00952388">
        <w:rPr>
          <w:rFonts w:ascii="Times New Roman" w:hAnsi="Times New Roman" w:cs="Times New Roman"/>
          <w:sz w:val="24"/>
          <w:szCs w:val="24"/>
        </w:rPr>
        <w:t>more or less optimistic about their long-term financial prospects as a result of rising commodity prices?</w:t>
      </w:r>
    </w:p>
    <w:p w14:paraId="4031D157" w14:textId="6494CDC6" w:rsidR="005F769E" w:rsidRPr="00952388" w:rsidRDefault="003D4B57" w:rsidP="005F769E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 xml:space="preserve">a. </w:t>
      </w:r>
      <w:r w:rsidR="000C1FDF" w:rsidRPr="00952388">
        <w:rPr>
          <w:rFonts w:ascii="Times New Roman" w:hAnsi="Times New Roman" w:cs="Times New Roman"/>
          <w:sz w:val="24"/>
          <w:szCs w:val="24"/>
        </w:rPr>
        <w:t xml:space="preserve">Government          </w:t>
      </w:r>
      <w:r w:rsidRPr="00952388">
        <w:rPr>
          <w:rFonts w:ascii="Times New Roman" w:hAnsi="Times New Roman" w:cs="Times New Roman"/>
          <w:sz w:val="24"/>
          <w:szCs w:val="24"/>
        </w:rPr>
        <w:t xml:space="preserve">b. </w:t>
      </w:r>
      <w:proofErr w:type="gramStart"/>
      <w:r w:rsidR="000C1FDF" w:rsidRPr="00952388">
        <w:rPr>
          <w:rFonts w:ascii="Times New Roman" w:hAnsi="Times New Roman" w:cs="Times New Roman"/>
          <w:sz w:val="24"/>
          <w:szCs w:val="24"/>
        </w:rPr>
        <w:t>Non-government</w:t>
      </w:r>
      <w:proofErr w:type="gramEnd"/>
      <w:r w:rsidR="000C1FDF" w:rsidRPr="00952388">
        <w:rPr>
          <w:rFonts w:ascii="Times New Roman" w:hAnsi="Times New Roman" w:cs="Times New Roman"/>
          <w:sz w:val="24"/>
          <w:szCs w:val="24"/>
        </w:rPr>
        <w:t xml:space="preserve">     </w:t>
      </w:r>
      <w:r w:rsidRPr="00952388">
        <w:rPr>
          <w:rFonts w:ascii="Times New Roman" w:hAnsi="Times New Roman" w:cs="Times New Roman"/>
          <w:sz w:val="24"/>
          <w:szCs w:val="24"/>
        </w:rPr>
        <w:t xml:space="preserve">   c.  Neutral</w:t>
      </w:r>
    </w:p>
    <w:p w14:paraId="68C3F588" w14:textId="2BE0CFB1" w:rsidR="005F769E" w:rsidRPr="00952388" w:rsidRDefault="00324852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3</w:t>
      </w:r>
      <w:r w:rsidR="0069367C" w:rsidRPr="00952388">
        <w:rPr>
          <w:rFonts w:ascii="Times New Roman" w:hAnsi="Times New Roman" w:cs="Times New Roman"/>
          <w:sz w:val="24"/>
          <w:szCs w:val="24"/>
        </w:rPr>
        <w:t>0</w:t>
      </w:r>
      <w:r w:rsidR="005F769E" w:rsidRPr="00952388">
        <w:rPr>
          <w:rFonts w:ascii="Times New Roman" w:hAnsi="Times New Roman" w:cs="Times New Roman"/>
          <w:sz w:val="24"/>
          <w:szCs w:val="24"/>
        </w:rPr>
        <w:t xml:space="preserve">. </w:t>
      </w:r>
      <w:r w:rsidR="0069367C" w:rsidRPr="00952388">
        <w:rPr>
          <w:rFonts w:ascii="Times New Roman" w:hAnsi="Times New Roman" w:cs="Times New Roman"/>
          <w:sz w:val="24"/>
          <w:szCs w:val="24"/>
        </w:rPr>
        <w:t>Which factors are responsible for the variations in the impact of rising commodities among different government departments and non-governmental organizations?</w:t>
      </w:r>
    </w:p>
    <w:p w14:paraId="334E25DA" w14:textId="15F45A92" w:rsidR="0069367C" w:rsidRPr="00952388" w:rsidRDefault="0069367C" w:rsidP="0069367C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a.  Budgetary Constraints          b.  Sectoral Focus                c.  Reliance on Specific Commodities</w:t>
      </w:r>
    </w:p>
    <w:p w14:paraId="3D38F956" w14:textId="16389CE6" w:rsidR="0069367C" w:rsidRPr="00952388" w:rsidRDefault="0069367C" w:rsidP="0069367C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d.  Nature of Operations and Responsibilities</w:t>
      </w:r>
    </w:p>
    <w:p w14:paraId="4D786E40" w14:textId="77777777" w:rsidR="005E4B34" w:rsidRPr="00952388" w:rsidRDefault="005E4B34" w:rsidP="0069367C">
      <w:pPr>
        <w:rPr>
          <w:rFonts w:ascii="Times New Roman" w:hAnsi="Times New Roman" w:cs="Times New Roman"/>
          <w:sz w:val="24"/>
          <w:szCs w:val="24"/>
        </w:rPr>
      </w:pPr>
    </w:p>
    <w:p w14:paraId="40AF5712" w14:textId="216A7A5E" w:rsidR="005F769E" w:rsidRPr="00952388" w:rsidRDefault="005E4B34" w:rsidP="005F769E">
      <w:pPr>
        <w:rPr>
          <w:rFonts w:ascii="Times New Roman" w:hAnsi="Times New Roman" w:cs="Times New Roman"/>
          <w:sz w:val="24"/>
          <w:szCs w:val="24"/>
        </w:rPr>
      </w:pPr>
      <w:r w:rsidRPr="00952388">
        <w:rPr>
          <w:rFonts w:ascii="Times New Roman" w:hAnsi="Times New Roman" w:cs="Times New Roman"/>
          <w:sz w:val="24"/>
          <w:szCs w:val="24"/>
        </w:rPr>
        <w:t>THANK YOU for your co-operation.</w:t>
      </w:r>
    </w:p>
    <w:p w14:paraId="4E4758A5" w14:textId="62FE94F7" w:rsidR="00DE5378" w:rsidRPr="00952388" w:rsidRDefault="00DE5378" w:rsidP="005F769E">
      <w:pPr>
        <w:rPr>
          <w:rFonts w:ascii="Times New Roman" w:hAnsi="Times New Roman" w:cs="Times New Roman"/>
          <w:sz w:val="24"/>
          <w:szCs w:val="24"/>
        </w:rPr>
      </w:pPr>
    </w:p>
    <w:sectPr w:rsidR="00DE5378" w:rsidRPr="009523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837298" w14:textId="77777777" w:rsidR="001C05F3" w:rsidRDefault="001C05F3" w:rsidP="00931F6B">
      <w:pPr>
        <w:spacing w:after="0" w:line="240" w:lineRule="auto"/>
      </w:pPr>
      <w:r>
        <w:separator/>
      </w:r>
    </w:p>
  </w:endnote>
  <w:endnote w:type="continuationSeparator" w:id="0">
    <w:p w14:paraId="117BD92D" w14:textId="77777777" w:rsidR="001C05F3" w:rsidRDefault="001C05F3" w:rsidP="00931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CA9291" w14:textId="77777777" w:rsidR="001C05F3" w:rsidRDefault="001C05F3" w:rsidP="00931F6B">
      <w:pPr>
        <w:spacing w:after="0" w:line="240" w:lineRule="auto"/>
      </w:pPr>
      <w:r>
        <w:separator/>
      </w:r>
    </w:p>
  </w:footnote>
  <w:footnote w:type="continuationSeparator" w:id="0">
    <w:p w14:paraId="5F2E2C39" w14:textId="77777777" w:rsidR="001C05F3" w:rsidRDefault="001C05F3" w:rsidP="00931F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3D47D5"/>
    <w:multiLevelType w:val="hybridMultilevel"/>
    <w:tmpl w:val="0820F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9395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NzGxMDQ0MrIwMzBU0lEKTi0uzszPAykwrAUAeIn6GiwAAAA="/>
  </w:docVars>
  <w:rsids>
    <w:rsidRoot w:val="00DE5378"/>
    <w:rsid w:val="00003A9D"/>
    <w:rsid w:val="00015B31"/>
    <w:rsid w:val="00017034"/>
    <w:rsid w:val="0001707C"/>
    <w:rsid w:val="000379DB"/>
    <w:rsid w:val="00044018"/>
    <w:rsid w:val="0006363D"/>
    <w:rsid w:val="00063D60"/>
    <w:rsid w:val="000674A6"/>
    <w:rsid w:val="00070751"/>
    <w:rsid w:val="000753EF"/>
    <w:rsid w:val="000775A7"/>
    <w:rsid w:val="00085AC8"/>
    <w:rsid w:val="0009116B"/>
    <w:rsid w:val="000A1CB3"/>
    <w:rsid w:val="000A1FEF"/>
    <w:rsid w:val="000B1359"/>
    <w:rsid w:val="000B50CD"/>
    <w:rsid w:val="000B7F1D"/>
    <w:rsid w:val="000C1BA2"/>
    <w:rsid w:val="000C1FDF"/>
    <w:rsid w:val="000C5029"/>
    <w:rsid w:val="000D3070"/>
    <w:rsid w:val="000E179F"/>
    <w:rsid w:val="00110FF4"/>
    <w:rsid w:val="00120524"/>
    <w:rsid w:val="00126E8D"/>
    <w:rsid w:val="00144BD9"/>
    <w:rsid w:val="00147690"/>
    <w:rsid w:val="00160BDD"/>
    <w:rsid w:val="00163C3B"/>
    <w:rsid w:val="00173E33"/>
    <w:rsid w:val="001774EA"/>
    <w:rsid w:val="00181E29"/>
    <w:rsid w:val="001833E4"/>
    <w:rsid w:val="00184618"/>
    <w:rsid w:val="001B0AC6"/>
    <w:rsid w:val="001C05F3"/>
    <w:rsid w:val="001C4795"/>
    <w:rsid w:val="001D066F"/>
    <w:rsid w:val="001D2247"/>
    <w:rsid w:val="001F1661"/>
    <w:rsid w:val="001F43FB"/>
    <w:rsid w:val="001F62BD"/>
    <w:rsid w:val="001F6723"/>
    <w:rsid w:val="00200205"/>
    <w:rsid w:val="0020358B"/>
    <w:rsid w:val="00213329"/>
    <w:rsid w:val="00224C29"/>
    <w:rsid w:val="00251EB7"/>
    <w:rsid w:val="002625C0"/>
    <w:rsid w:val="00295E57"/>
    <w:rsid w:val="00296A4D"/>
    <w:rsid w:val="002A732B"/>
    <w:rsid w:val="002B0766"/>
    <w:rsid w:val="002B4EF9"/>
    <w:rsid w:val="002B6470"/>
    <w:rsid w:val="002D41D9"/>
    <w:rsid w:val="002F2C95"/>
    <w:rsid w:val="002F7F2C"/>
    <w:rsid w:val="00312718"/>
    <w:rsid w:val="00312BBB"/>
    <w:rsid w:val="0032165B"/>
    <w:rsid w:val="00323B6D"/>
    <w:rsid w:val="00324852"/>
    <w:rsid w:val="003366EA"/>
    <w:rsid w:val="00342724"/>
    <w:rsid w:val="00345BA5"/>
    <w:rsid w:val="003462CD"/>
    <w:rsid w:val="0035247D"/>
    <w:rsid w:val="0035541B"/>
    <w:rsid w:val="00360529"/>
    <w:rsid w:val="003754DD"/>
    <w:rsid w:val="003778AD"/>
    <w:rsid w:val="003B6F45"/>
    <w:rsid w:val="003D4B57"/>
    <w:rsid w:val="003D5801"/>
    <w:rsid w:val="003E2190"/>
    <w:rsid w:val="003E4AD8"/>
    <w:rsid w:val="003E5EB1"/>
    <w:rsid w:val="003F0C5B"/>
    <w:rsid w:val="0043208C"/>
    <w:rsid w:val="004407BF"/>
    <w:rsid w:val="00445412"/>
    <w:rsid w:val="00482349"/>
    <w:rsid w:val="004968C0"/>
    <w:rsid w:val="004A143A"/>
    <w:rsid w:val="004B404B"/>
    <w:rsid w:val="004C002E"/>
    <w:rsid w:val="004D35AB"/>
    <w:rsid w:val="004D4635"/>
    <w:rsid w:val="004F087B"/>
    <w:rsid w:val="0051024D"/>
    <w:rsid w:val="00522D3C"/>
    <w:rsid w:val="00550F5A"/>
    <w:rsid w:val="005571E0"/>
    <w:rsid w:val="005573ED"/>
    <w:rsid w:val="00575E89"/>
    <w:rsid w:val="00583F93"/>
    <w:rsid w:val="00597FBB"/>
    <w:rsid w:val="005A407E"/>
    <w:rsid w:val="005A7FEE"/>
    <w:rsid w:val="005B541F"/>
    <w:rsid w:val="005C18D9"/>
    <w:rsid w:val="005E4B34"/>
    <w:rsid w:val="005E625D"/>
    <w:rsid w:val="005F683F"/>
    <w:rsid w:val="005F769E"/>
    <w:rsid w:val="00614663"/>
    <w:rsid w:val="0063648B"/>
    <w:rsid w:val="0065151D"/>
    <w:rsid w:val="00655516"/>
    <w:rsid w:val="00664E97"/>
    <w:rsid w:val="0067600E"/>
    <w:rsid w:val="00685FB6"/>
    <w:rsid w:val="0069367C"/>
    <w:rsid w:val="006A092E"/>
    <w:rsid w:val="006B0764"/>
    <w:rsid w:val="006B2E93"/>
    <w:rsid w:val="006C244F"/>
    <w:rsid w:val="006D6E96"/>
    <w:rsid w:val="006E5C68"/>
    <w:rsid w:val="006E71D3"/>
    <w:rsid w:val="006F0798"/>
    <w:rsid w:val="006F0E8D"/>
    <w:rsid w:val="007225BD"/>
    <w:rsid w:val="00723192"/>
    <w:rsid w:val="00730AAA"/>
    <w:rsid w:val="007353F1"/>
    <w:rsid w:val="00741456"/>
    <w:rsid w:val="00742407"/>
    <w:rsid w:val="007834B1"/>
    <w:rsid w:val="00786042"/>
    <w:rsid w:val="007A27D5"/>
    <w:rsid w:val="007B2E32"/>
    <w:rsid w:val="007C4549"/>
    <w:rsid w:val="007C4B66"/>
    <w:rsid w:val="007E7C5E"/>
    <w:rsid w:val="007F2E5A"/>
    <w:rsid w:val="0082710E"/>
    <w:rsid w:val="00832BB8"/>
    <w:rsid w:val="00841D30"/>
    <w:rsid w:val="00852055"/>
    <w:rsid w:val="00866D71"/>
    <w:rsid w:val="008725FE"/>
    <w:rsid w:val="008B0CC1"/>
    <w:rsid w:val="008D0AF5"/>
    <w:rsid w:val="008D2A8C"/>
    <w:rsid w:val="00907025"/>
    <w:rsid w:val="0091097E"/>
    <w:rsid w:val="00913477"/>
    <w:rsid w:val="00914292"/>
    <w:rsid w:val="00921429"/>
    <w:rsid w:val="00931F6B"/>
    <w:rsid w:val="00936A53"/>
    <w:rsid w:val="00943AA1"/>
    <w:rsid w:val="00943D72"/>
    <w:rsid w:val="00945100"/>
    <w:rsid w:val="00952070"/>
    <w:rsid w:val="00952388"/>
    <w:rsid w:val="00964257"/>
    <w:rsid w:val="009664A7"/>
    <w:rsid w:val="009C13F4"/>
    <w:rsid w:val="009C22E4"/>
    <w:rsid w:val="009D0742"/>
    <w:rsid w:val="009E66E1"/>
    <w:rsid w:val="009E719A"/>
    <w:rsid w:val="009F2837"/>
    <w:rsid w:val="009F6F60"/>
    <w:rsid w:val="00A078B7"/>
    <w:rsid w:val="00A23374"/>
    <w:rsid w:val="00A34EEF"/>
    <w:rsid w:val="00A67731"/>
    <w:rsid w:val="00A7469F"/>
    <w:rsid w:val="00AA2A56"/>
    <w:rsid w:val="00AA341B"/>
    <w:rsid w:val="00AB52A9"/>
    <w:rsid w:val="00AF0A8E"/>
    <w:rsid w:val="00B102D6"/>
    <w:rsid w:val="00B13F15"/>
    <w:rsid w:val="00B25641"/>
    <w:rsid w:val="00B43BEA"/>
    <w:rsid w:val="00B4573F"/>
    <w:rsid w:val="00B5206D"/>
    <w:rsid w:val="00B564D5"/>
    <w:rsid w:val="00B5759F"/>
    <w:rsid w:val="00B777D1"/>
    <w:rsid w:val="00B86324"/>
    <w:rsid w:val="00B9274A"/>
    <w:rsid w:val="00BA17A4"/>
    <w:rsid w:val="00BA40C7"/>
    <w:rsid w:val="00BA58BE"/>
    <w:rsid w:val="00BC67FB"/>
    <w:rsid w:val="00BF25AF"/>
    <w:rsid w:val="00C40B23"/>
    <w:rsid w:val="00C43E4B"/>
    <w:rsid w:val="00C45D60"/>
    <w:rsid w:val="00C61F21"/>
    <w:rsid w:val="00C9140D"/>
    <w:rsid w:val="00CA3774"/>
    <w:rsid w:val="00CA7682"/>
    <w:rsid w:val="00CB7FF6"/>
    <w:rsid w:val="00CC6253"/>
    <w:rsid w:val="00CD0D8D"/>
    <w:rsid w:val="00D37DAB"/>
    <w:rsid w:val="00D410C8"/>
    <w:rsid w:val="00D90EBA"/>
    <w:rsid w:val="00D971BF"/>
    <w:rsid w:val="00DA66EE"/>
    <w:rsid w:val="00DC240E"/>
    <w:rsid w:val="00DE5378"/>
    <w:rsid w:val="00DF5B9B"/>
    <w:rsid w:val="00DF5BF4"/>
    <w:rsid w:val="00E059EB"/>
    <w:rsid w:val="00E07D62"/>
    <w:rsid w:val="00E46E1E"/>
    <w:rsid w:val="00E65552"/>
    <w:rsid w:val="00E71B18"/>
    <w:rsid w:val="00E775F8"/>
    <w:rsid w:val="00E86022"/>
    <w:rsid w:val="00E860EC"/>
    <w:rsid w:val="00E974C5"/>
    <w:rsid w:val="00EA0924"/>
    <w:rsid w:val="00EA1304"/>
    <w:rsid w:val="00EA6940"/>
    <w:rsid w:val="00EC095F"/>
    <w:rsid w:val="00ED4882"/>
    <w:rsid w:val="00ED4970"/>
    <w:rsid w:val="00EE63BB"/>
    <w:rsid w:val="00EF5FE3"/>
    <w:rsid w:val="00F106DC"/>
    <w:rsid w:val="00F261D8"/>
    <w:rsid w:val="00F26502"/>
    <w:rsid w:val="00F343E7"/>
    <w:rsid w:val="00F34ECF"/>
    <w:rsid w:val="00F50C80"/>
    <w:rsid w:val="00F53C08"/>
    <w:rsid w:val="00F55345"/>
    <w:rsid w:val="00F5574E"/>
    <w:rsid w:val="00F646E5"/>
    <w:rsid w:val="00F72D22"/>
    <w:rsid w:val="00F80965"/>
    <w:rsid w:val="00FD3EEF"/>
    <w:rsid w:val="00FF20AB"/>
    <w:rsid w:val="00FF20CF"/>
    <w:rsid w:val="00FF4038"/>
    <w:rsid w:val="00FF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A56D5"/>
  <w15:chartTrackingRefBased/>
  <w15:docId w15:val="{6D76736A-C659-46C9-AA19-ED61B2AE1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1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1F6B"/>
  </w:style>
  <w:style w:type="paragraph" w:styleId="Footer">
    <w:name w:val="footer"/>
    <w:basedOn w:val="Normal"/>
    <w:link w:val="FooterChar"/>
    <w:uiPriority w:val="99"/>
    <w:unhideWhenUsed/>
    <w:rsid w:val="00931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1F6B"/>
  </w:style>
  <w:style w:type="paragraph" w:styleId="ListParagraph">
    <w:name w:val="List Paragraph"/>
    <w:basedOn w:val="Normal"/>
    <w:uiPriority w:val="34"/>
    <w:qFormat/>
    <w:rsid w:val="0063648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102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CA63A-F295-4DF0-AE88-4D32B04D9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ul Jahin</dc:creator>
  <cp:keywords/>
  <dc:description/>
  <cp:lastModifiedBy>Jannatul Jahin</cp:lastModifiedBy>
  <cp:revision>3</cp:revision>
  <dcterms:created xsi:type="dcterms:W3CDTF">2024-09-03T14:54:00Z</dcterms:created>
  <dcterms:modified xsi:type="dcterms:W3CDTF">2024-09-17T20:37:00Z</dcterms:modified>
</cp:coreProperties>
</file>